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691AE" w14:textId="77777777" w:rsidR="00AB0DC8" w:rsidRDefault="00AB0DC8" w:rsidP="00AB0DC8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ld"/>
          <w:b/>
          <w:color w:val="FF0000"/>
          <w:sz w:val="36"/>
          <w:szCs w:val="40"/>
        </w:rPr>
        <w:sectPr w:rsidR="00AB0DC8" w:rsidSect="00AB0DC8">
          <w:headerReference w:type="even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576" w:right="720" w:bottom="576" w:left="720" w:header="720" w:footer="360" w:gutter="0"/>
          <w:cols w:space="720"/>
          <w:formProt w:val="0"/>
          <w:titlePg/>
          <w:docGrid w:linePitch="326"/>
        </w:sectPr>
      </w:pPr>
    </w:p>
    <w:p w14:paraId="7C94A2B1" w14:textId="77777777" w:rsidR="00702CB0" w:rsidRPr="00EB5A96" w:rsidRDefault="00702CB0" w:rsidP="00702CB0">
      <w:pPr>
        <w:pStyle w:val="gray"/>
        <w:contextualSpacing/>
        <w:rPr>
          <w:rFonts w:ascii="Verdana" w:hAnsi="Verdana"/>
          <w:b/>
          <w:sz w:val="20"/>
          <w:szCs w:val="20"/>
        </w:rPr>
        <w:sectPr w:rsidR="00702CB0" w:rsidRPr="00EB5A96" w:rsidSect="00AB0DC8">
          <w:type w:val="continuous"/>
          <w:pgSz w:w="12240" w:h="15840"/>
          <w:pgMar w:top="576" w:right="720" w:bottom="576" w:left="720" w:header="720" w:footer="360" w:gutter="0"/>
          <w:cols w:space="720"/>
          <w:formProt w:val="0"/>
          <w:titlePg/>
          <w:docGrid w:linePitch="326"/>
        </w:sectPr>
      </w:pPr>
    </w:p>
    <w:p w14:paraId="76223F10" w14:textId="77777777" w:rsidR="0034201A" w:rsidRDefault="0034201A" w:rsidP="00F20C72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5C2E91"/>
        </w:rPr>
      </w:pPr>
    </w:p>
    <w:p w14:paraId="7952DE3B" w14:textId="08D88991" w:rsidR="007F1F7B" w:rsidRDefault="00234123" w:rsidP="00F20C72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F47920"/>
        </w:rPr>
      </w:pPr>
      <w:r w:rsidRPr="007911F6">
        <w:rPr>
          <w:rFonts w:ascii="Verdana" w:hAnsi="Verdana" w:cs="Cachet-Book"/>
          <w:b/>
          <w:color w:val="F47920"/>
        </w:rPr>
        <w:t>FAMILY</w:t>
      </w:r>
    </w:p>
    <w:p w14:paraId="7971A028" w14:textId="77777777" w:rsidR="00FF41A7" w:rsidRPr="007911F6" w:rsidRDefault="00FF41A7" w:rsidP="00F20C72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F47920"/>
        </w:rPr>
      </w:pPr>
    </w:p>
    <w:p w14:paraId="0C3939D6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b/>
          <w:bCs/>
          <w:caps/>
          <w:color w:val="000000" w:themeColor="text1"/>
          <w:sz w:val="20"/>
          <w:szCs w:val="20"/>
        </w:rPr>
        <w:t>Family Fun Center</w:t>
      </w:r>
      <w:r w:rsidRPr="50B4C810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 (</w:t>
      </w:r>
      <w:r w:rsidRPr="50B4C810">
        <w:rPr>
          <w:rFonts w:ascii="Verdana" w:eastAsia="Verdana" w:hAnsi="Verdana" w:cs="Verdana"/>
          <w:b/>
          <w:bCs/>
          <w:caps/>
          <w:color w:val="000000" w:themeColor="text1"/>
          <w:sz w:val="20"/>
          <w:szCs w:val="20"/>
        </w:rPr>
        <w:t>Ages 9 AND Under</w:t>
      </w:r>
      <w:r w:rsidRPr="50B4C810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) (APY, HVY)</w:t>
      </w:r>
      <w:r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 (YMCA MEMBERS ONLY)</w:t>
      </w:r>
    </w:p>
    <w:p w14:paraId="0A6C7C65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The Family Fun Center is a perfect play area for kids 9 years and under.  Features vary by branch and may include a sport arena with basketball &amp; soccer, tree fort, adventure maze with obstacles, climbing ropes or wall, slides and more.  Another attraction included is a soft play toddler area.  Children ages 8-9 may use the Family Fun Center without supervision. Children under the age of </w:t>
      </w:r>
      <w:r>
        <w:rPr>
          <w:rFonts w:ascii="Verdana" w:eastAsia="Verdana" w:hAnsi="Verdana" w:cs="Verdana"/>
          <w:color w:val="000000" w:themeColor="text1"/>
          <w:sz w:val="20"/>
          <w:szCs w:val="20"/>
        </w:rPr>
        <w:t>8</w:t>
      </w: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must be accompanied by a parent/adult/guardian (age 16+).  </w:t>
      </w:r>
    </w:p>
    <w:p w14:paraId="7EECE443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60FDD9AC" w14:textId="77777777" w:rsidR="00FF41A7" w:rsidRPr="0080754F" w:rsidRDefault="00FF41A7" w:rsidP="00FF41A7">
      <w:pPr>
        <w:autoSpaceDE w:val="0"/>
        <w:autoSpaceDN w:val="0"/>
        <w:textAlignment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50B4C810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APPLETON YMCA Family Open Time:</w:t>
      </w: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   </w:t>
      </w:r>
      <w:r>
        <w:tab/>
      </w:r>
      <w:r>
        <w:tab/>
      </w:r>
    </w:p>
    <w:p w14:paraId="059474BA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>M-F - 8:00 AM-9:00 AM</w:t>
      </w:r>
    </w:p>
    <w:p w14:paraId="2B4EC3DC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>M-F - 11:00 AM-1:00 PM</w:t>
      </w:r>
    </w:p>
    <w:p w14:paraId="07BCA2EC" w14:textId="77777777" w:rsidR="00FF41A7" w:rsidRPr="0080754F" w:rsidRDefault="00FF41A7" w:rsidP="00FF41A7">
      <w:pPr>
        <w:autoSpaceDE w:val="0"/>
        <w:autoSpaceDN w:val="0"/>
        <w:textAlignment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50B4C810">
        <w:rPr>
          <w:rFonts w:ascii="Verdana" w:eastAsia="Verdana" w:hAnsi="Verdana" w:cs="Verdana"/>
          <w:sz w:val="20"/>
          <w:szCs w:val="20"/>
        </w:rPr>
        <w:t xml:space="preserve">M-F - 4:00-8:00 PM </w:t>
      </w: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       </w:t>
      </w:r>
      <w:r>
        <w:tab/>
      </w:r>
      <w:r>
        <w:tab/>
      </w:r>
      <w:r>
        <w:tab/>
      </w:r>
    </w:p>
    <w:p w14:paraId="6AC2DC99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>SAT - 8:00 AM-5:00 PM</w:t>
      </w:r>
    </w:p>
    <w:p w14:paraId="5095C182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>SUN - 8:00 AM-5:00 PM</w:t>
      </w:r>
    </w:p>
    <w:p w14:paraId="1C2D6F98" w14:textId="77777777" w:rsidR="00FF41A7" w:rsidRPr="0080754F" w:rsidRDefault="00FF41A7" w:rsidP="00FF41A7">
      <w:pPr>
        <w:autoSpaceDE w:val="0"/>
        <w:autoSpaceDN w:val="0"/>
        <w:ind w:firstLine="720"/>
        <w:textAlignment w:val="center"/>
      </w:pP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161EEC1E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HEART OF THE VALLEY YMCA Family Open Time:</w:t>
      </w:r>
    </w:p>
    <w:p w14:paraId="3B5502D5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sz w:val="20"/>
          <w:szCs w:val="20"/>
        </w:rPr>
        <w:t>M-F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50B4C810">
        <w:rPr>
          <w:rFonts w:ascii="Verdana" w:eastAsia="Verdana" w:hAnsi="Verdana" w:cs="Verdana"/>
          <w:sz w:val="20"/>
          <w:szCs w:val="20"/>
        </w:rPr>
        <w:t>-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50B4C810">
        <w:rPr>
          <w:rFonts w:ascii="Verdana" w:eastAsia="Verdana" w:hAnsi="Verdana" w:cs="Verdana"/>
          <w:sz w:val="20"/>
          <w:szCs w:val="20"/>
        </w:rPr>
        <w:t>10:00 AM-12:00 PM</w:t>
      </w:r>
    </w:p>
    <w:p w14:paraId="475A673E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sz w:val="20"/>
          <w:szCs w:val="20"/>
        </w:rPr>
        <w:t>M-TH -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50B4C810">
        <w:rPr>
          <w:rFonts w:ascii="Verdana" w:eastAsia="Verdana" w:hAnsi="Verdana" w:cs="Verdana"/>
          <w:sz w:val="20"/>
          <w:szCs w:val="20"/>
        </w:rPr>
        <w:t xml:space="preserve">4:00-7:00 PM </w:t>
      </w:r>
    </w:p>
    <w:p w14:paraId="72378266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sz w:val="20"/>
          <w:szCs w:val="20"/>
        </w:rPr>
        <w:t>SAT -</w:t>
      </w:r>
      <w:r>
        <w:t xml:space="preserve"> </w:t>
      </w:r>
      <w:r w:rsidRPr="50B4C810">
        <w:rPr>
          <w:rFonts w:ascii="Verdana" w:eastAsia="Verdana" w:hAnsi="Verdana" w:cs="Verdana"/>
          <w:sz w:val="20"/>
          <w:szCs w:val="20"/>
        </w:rPr>
        <w:t>10:00 AM-3:00 PM</w:t>
      </w:r>
    </w:p>
    <w:p w14:paraId="56926AD4" w14:textId="77777777" w:rsidR="00FF41A7" w:rsidRPr="0080754F" w:rsidRDefault="00FF41A7" w:rsidP="00FF41A7">
      <w:pPr>
        <w:autoSpaceDE w:val="0"/>
        <w:autoSpaceDN w:val="0"/>
        <w:textAlignment w:val="center"/>
        <w:rPr>
          <w:sz w:val="20"/>
          <w:szCs w:val="20"/>
        </w:rPr>
      </w:pPr>
      <w:r w:rsidRPr="50B4C810">
        <w:rPr>
          <w:rFonts w:ascii="Verdana" w:eastAsia="Verdana" w:hAnsi="Verdana" w:cs="Verdana"/>
          <w:sz w:val="20"/>
          <w:szCs w:val="20"/>
        </w:rPr>
        <w:t>SUN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50B4C810">
        <w:rPr>
          <w:rFonts w:ascii="Verdana" w:eastAsia="Verdana" w:hAnsi="Verdana" w:cs="Verdana"/>
          <w:sz w:val="20"/>
          <w:szCs w:val="20"/>
        </w:rPr>
        <w:t>-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50B4C810">
        <w:rPr>
          <w:rFonts w:ascii="Verdana" w:eastAsia="Verdana" w:hAnsi="Verdana" w:cs="Verdana"/>
          <w:sz w:val="20"/>
          <w:szCs w:val="20"/>
        </w:rPr>
        <w:t>10:00 AM-3:00 PM</w:t>
      </w:r>
    </w:p>
    <w:p w14:paraId="4A1936E2" w14:textId="77777777" w:rsidR="00FF41A7" w:rsidRPr="0080754F" w:rsidRDefault="00FF41A7" w:rsidP="00FF41A7">
      <w:pPr>
        <w:autoSpaceDE w:val="0"/>
        <w:autoSpaceDN w:val="0"/>
        <w:textAlignment w:val="center"/>
      </w:pPr>
      <w:r w:rsidRPr="50B4C810">
        <w:rPr>
          <w:rFonts w:ascii="Verdana" w:eastAsia="Verdana" w:hAnsi="Verdana" w:cs="Verdana"/>
          <w:color w:val="000000" w:themeColor="text1"/>
          <w:sz w:val="20"/>
          <w:szCs w:val="20"/>
        </w:rPr>
        <w:t>Note: Please scan your Y membership card with Family Fun Center attendant at the Heart of the Valley Y.</w:t>
      </w:r>
    </w:p>
    <w:p w14:paraId="445B5D35" w14:textId="77777777" w:rsidR="00FF41A7" w:rsidRPr="0080754F" w:rsidRDefault="00FF41A7" w:rsidP="00FF41A7">
      <w:pPr>
        <w:autoSpaceDE w:val="0"/>
        <w:autoSpaceDN w:val="0"/>
        <w:textAlignment w:val="center"/>
        <w:rPr>
          <w:sz w:val="20"/>
          <w:szCs w:val="20"/>
        </w:rPr>
      </w:pPr>
    </w:p>
    <w:p w14:paraId="0013A3AF" w14:textId="77777777" w:rsidR="00FF41A7" w:rsidRPr="0080754F" w:rsidRDefault="00FF41A7" w:rsidP="00FF41A7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000000"/>
          <w:sz w:val="20"/>
          <w:szCs w:val="20"/>
        </w:rPr>
      </w:pPr>
      <w:r w:rsidRPr="0080754F">
        <w:rPr>
          <w:rFonts w:ascii="Verdana" w:hAnsi="Verdana" w:cs="Cachet-Book"/>
          <w:b/>
          <w:caps/>
          <w:color w:val="000000"/>
          <w:sz w:val="20"/>
          <w:szCs w:val="20"/>
        </w:rPr>
        <w:t>Adventure Alley</w:t>
      </w:r>
      <w:r w:rsidRPr="0080754F">
        <w:rPr>
          <w:rFonts w:ascii="Verdana" w:hAnsi="Verdana" w:cs="Cachet-Book"/>
          <w:b/>
          <w:color w:val="000000"/>
          <w:sz w:val="20"/>
          <w:szCs w:val="20"/>
        </w:rPr>
        <w:t xml:space="preserve"> (</w:t>
      </w:r>
      <w:r w:rsidRPr="0080754F">
        <w:rPr>
          <w:rFonts w:ascii="Verdana" w:hAnsi="Verdana" w:cs="Cachet-Book"/>
          <w:b/>
          <w:caps/>
          <w:color w:val="000000"/>
          <w:sz w:val="20"/>
          <w:szCs w:val="20"/>
        </w:rPr>
        <w:t xml:space="preserve">Ages 9 </w:t>
      </w:r>
      <w:r>
        <w:rPr>
          <w:rFonts w:ascii="Verdana" w:hAnsi="Verdana" w:cs="Cachet-Book"/>
          <w:b/>
          <w:caps/>
          <w:color w:val="000000"/>
          <w:sz w:val="20"/>
          <w:szCs w:val="20"/>
        </w:rPr>
        <w:t>AND</w:t>
      </w:r>
      <w:r w:rsidRPr="0080754F">
        <w:rPr>
          <w:rFonts w:ascii="Verdana" w:hAnsi="Verdana" w:cs="Cachet-Book"/>
          <w:b/>
          <w:caps/>
          <w:color w:val="000000"/>
          <w:sz w:val="20"/>
          <w:szCs w:val="20"/>
        </w:rPr>
        <w:t xml:space="preserve"> Under</w:t>
      </w:r>
      <w:r w:rsidRPr="0080754F">
        <w:rPr>
          <w:rFonts w:ascii="Verdana" w:hAnsi="Verdana" w:cs="Cachet-Book"/>
          <w:b/>
          <w:color w:val="000000"/>
          <w:sz w:val="20"/>
          <w:szCs w:val="20"/>
        </w:rPr>
        <w:t>) (NMY)</w:t>
      </w:r>
      <w:r>
        <w:rPr>
          <w:rFonts w:ascii="Verdana" w:hAnsi="Verdana" w:cs="Cachet-Book"/>
          <w:b/>
          <w:color w:val="000000"/>
          <w:sz w:val="20"/>
          <w:szCs w:val="20"/>
        </w:rPr>
        <w:t xml:space="preserve"> (YMCA MEMBERS ONLY)</w:t>
      </w:r>
    </w:p>
    <w:p w14:paraId="0C7B137F" w14:textId="77777777" w:rsidR="00FF41A7" w:rsidRDefault="00FF41A7" w:rsidP="00FF41A7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color w:val="000000"/>
          <w:sz w:val="20"/>
          <w:szCs w:val="20"/>
        </w:rPr>
      </w:pPr>
      <w:r w:rsidRPr="0080754F">
        <w:rPr>
          <w:rFonts w:ascii="Verdana" w:hAnsi="Verdana" w:cs="Cachet-Book"/>
          <w:color w:val="000000"/>
          <w:sz w:val="20"/>
          <w:szCs w:val="20"/>
        </w:rPr>
        <w:t xml:space="preserve">Adventure Alley is area exclusive to YMCA members.  It is a supervised area for youth up to 9 years of age.  Youth </w:t>
      </w:r>
      <w:r>
        <w:rPr>
          <w:rFonts w:ascii="Verdana" w:hAnsi="Verdana" w:cs="Cachet-Book"/>
          <w:color w:val="000000"/>
          <w:sz w:val="20"/>
          <w:szCs w:val="20"/>
        </w:rPr>
        <w:t>8</w:t>
      </w:r>
      <w:r w:rsidRPr="0080754F">
        <w:rPr>
          <w:rFonts w:ascii="Verdana" w:hAnsi="Verdana" w:cs="Cachet-Book"/>
          <w:color w:val="000000"/>
          <w:sz w:val="20"/>
          <w:szCs w:val="20"/>
        </w:rPr>
        <w:t xml:space="preserve"> years old and under must be with a parent or guardian.  It includes a Play Maze, Lego Ledge and Coloring Area.  Socks are required for the Play Maze. </w:t>
      </w:r>
      <w:r>
        <w:rPr>
          <w:rFonts w:ascii="Verdana" w:hAnsi="Verdana" w:cs="Cachet-Book"/>
          <w:color w:val="000000"/>
          <w:sz w:val="20"/>
          <w:szCs w:val="20"/>
        </w:rPr>
        <w:t xml:space="preserve"> Hours are:</w:t>
      </w:r>
    </w:p>
    <w:p w14:paraId="68A794FA" w14:textId="77777777" w:rsidR="00FF41A7" w:rsidRPr="00B06067" w:rsidRDefault="00FF41A7" w:rsidP="00FF41A7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color w:val="000000"/>
          <w:sz w:val="20"/>
          <w:szCs w:val="20"/>
        </w:rPr>
      </w:pPr>
      <w:r w:rsidRPr="00B06067">
        <w:rPr>
          <w:rFonts w:ascii="Verdana" w:hAnsi="Verdana" w:cs="Cachet-Book"/>
          <w:color w:val="000000"/>
          <w:sz w:val="20"/>
          <w:szCs w:val="20"/>
        </w:rPr>
        <w:t>M-F – 9:00-11:00 AM</w:t>
      </w:r>
    </w:p>
    <w:p w14:paraId="000B17E7" w14:textId="77777777" w:rsidR="00FF41A7" w:rsidRPr="00B06067" w:rsidRDefault="00FF41A7" w:rsidP="00FF41A7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color w:val="000000"/>
          <w:sz w:val="20"/>
          <w:szCs w:val="20"/>
        </w:rPr>
      </w:pPr>
      <w:r w:rsidRPr="00B06067">
        <w:rPr>
          <w:rFonts w:ascii="Verdana" w:hAnsi="Verdana" w:cs="Cachet-Book"/>
          <w:color w:val="000000"/>
          <w:sz w:val="20"/>
          <w:szCs w:val="20"/>
        </w:rPr>
        <w:t>M-TH – 5:00-7:00 PM</w:t>
      </w:r>
    </w:p>
    <w:p w14:paraId="44A0BB74" w14:textId="77777777" w:rsidR="00FF41A7" w:rsidRPr="00403CB3" w:rsidRDefault="00FF41A7" w:rsidP="00FF41A7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color w:val="000000"/>
          <w:sz w:val="20"/>
          <w:szCs w:val="20"/>
        </w:rPr>
      </w:pPr>
      <w:r w:rsidRPr="00403CB3">
        <w:rPr>
          <w:rFonts w:ascii="Verdana" w:hAnsi="Verdana" w:cs="Cachet-Book"/>
          <w:color w:val="000000"/>
          <w:sz w:val="20"/>
          <w:szCs w:val="20"/>
        </w:rPr>
        <w:t>SAT – 8:00-11:00 AM</w:t>
      </w:r>
    </w:p>
    <w:p w14:paraId="6544365E" w14:textId="77777777" w:rsidR="00FF41A7" w:rsidRPr="00403CB3" w:rsidRDefault="00FF41A7" w:rsidP="00FF41A7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color w:val="000000"/>
          <w:sz w:val="20"/>
          <w:szCs w:val="20"/>
        </w:rPr>
      </w:pPr>
      <w:r w:rsidRPr="00403CB3">
        <w:rPr>
          <w:rFonts w:ascii="Verdana" w:hAnsi="Verdana" w:cs="Cachet-Book"/>
          <w:color w:val="000000"/>
          <w:sz w:val="20"/>
          <w:szCs w:val="20"/>
        </w:rPr>
        <w:t>SUN – 12:00-3:00 PM</w:t>
      </w:r>
    </w:p>
    <w:p w14:paraId="72C5382D" w14:textId="2EBD455E" w:rsidR="006B4285" w:rsidRDefault="00FF41A7" w:rsidP="00FF41A7">
      <w:pPr>
        <w:widowControl w:val="0"/>
        <w:tabs>
          <w:tab w:val="left" w:pos="1431"/>
        </w:tabs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000000"/>
        </w:rPr>
      </w:pPr>
      <w:r>
        <w:rPr>
          <w:rFonts w:ascii="Verdana" w:hAnsi="Verdana" w:cs="Cachet-Book"/>
          <w:b/>
          <w:color w:val="000000"/>
        </w:rPr>
        <w:tab/>
      </w:r>
    </w:p>
    <w:p w14:paraId="1A856A8C" w14:textId="77777777" w:rsidR="00C16F4D" w:rsidRPr="00C76A18" w:rsidRDefault="00C16F4D" w:rsidP="00C16F4D">
      <w:pPr>
        <w:autoSpaceDE w:val="0"/>
        <w:autoSpaceDN w:val="0"/>
        <w:textAlignment w:val="center"/>
        <w:rPr>
          <w:rFonts w:ascii="Verdana" w:hAnsi="Verdana"/>
          <w:b/>
          <w:bCs/>
          <w:color w:val="000000"/>
          <w:sz w:val="20"/>
          <w:szCs w:val="20"/>
        </w:rPr>
      </w:pPr>
      <w:r w:rsidRPr="00C76A18">
        <w:rPr>
          <w:rFonts w:ascii="Verdana" w:hAnsi="Verdana"/>
          <w:b/>
          <w:bCs/>
          <w:color w:val="000000"/>
          <w:sz w:val="20"/>
          <w:szCs w:val="20"/>
        </w:rPr>
        <w:t>FRIDAY NIGHT OUT</w:t>
      </w:r>
      <w:r>
        <w:rPr>
          <w:rFonts w:ascii="Verdana" w:hAnsi="Verdana"/>
          <w:b/>
          <w:bCs/>
          <w:color w:val="000000"/>
          <w:sz w:val="20"/>
          <w:szCs w:val="20"/>
        </w:rPr>
        <w:t xml:space="preserve"> (NMY)</w:t>
      </w:r>
    </w:p>
    <w:p w14:paraId="0B553476" w14:textId="77777777" w:rsidR="00C16F4D" w:rsidRPr="00C76A18" w:rsidRDefault="00C16F4D" w:rsidP="00C16F4D">
      <w:pPr>
        <w:autoSpaceDE w:val="0"/>
        <w:autoSpaceDN w:val="0"/>
        <w:rPr>
          <w:rFonts w:ascii="Verdana" w:hAnsi="Verdana"/>
          <w:color w:val="000000"/>
          <w:sz w:val="20"/>
          <w:szCs w:val="20"/>
        </w:rPr>
      </w:pPr>
      <w:r w:rsidRPr="00C76A18">
        <w:rPr>
          <w:rFonts w:ascii="Verdana" w:hAnsi="Verdana"/>
          <w:color w:val="000000"/>
          <w:sz w:val="20"/>
          <w:szCs w:val="20"/>
        </w:rPr>
        <w:t>Parents take the night off! Our teachers will provide an exciting night for your child, while you enjoy an</w:t>
      </w:r>
    </w:p>
    <w:p w14:paraId="5ECA3DCD" w14:textId="77777777" w:rsidR="00C16F4D" w:rsidRPr="00C76A18" w:rsidRDefault="00C16F4D" w:rsidP="00C16F4D">
      <w:pPr>
        <w:autoSpaceDE w:val="0"/>
        <w:autoSpaceDN w:val="0"/>
        <w:rPr>
          <w:rFonts w:ascii="Verdana" w:hAnsi="Verdana"/>
          <w:color w:val="000000"/>
          <w:sz w:val="20"/>
          <w:szCs w:val="20"/>
        </w:rPr>
      </w:pPr>
      <w:r w:rsidRPr="00C76A18">
        <w:rPr>
          <w:rFonts w:ascii="Verdana" w:hAnsi="Verdana"/>
          <w:color w:val="000000"/>
          <w:sz w:val="20"/>
          <w:szCs w:val="20"/>
        </w:rPr>
        <w:t xml:space="preserve">evening out. Children will love the wide variety of age-appropriate activities. </w:t>
      </w:r>
      <w:r w:rsidRPr="0080754F">
        <w:rPr>
          <w:rFonts w:ascii="Verdana" w:hAnsi="Verdana"/>
          <w:sz w:val="20"/>
          <w:szCs w:val="20"/>
        </w:rPr>
        <w:t>5:00-8:</w:t>
      </w:r>
      <w:r>
        <w:rPr>
          <w:rFonts w:ascii="Verdana" w:hAnsi="Verdana"/>
          <w:sz w:val="20"/>
          <w:szCs w:val="20"/>
        </w:rPr>
        <w:t>0</w:t>
      </w:r>
      <w:r w:rsidRPr="0080754F">
        <w:rPr>
          <w:rFonts w:ascii="Verdana" w:hAnsi="Verdana"/>
          <w:sz w:val="20"/>
          <w:szCs w:val="20"/>
        </w:rPr>
        <w:t>0 PM</w:t>
      </w:r>
    </w:p>
    <w:p w14:paraId="0FB1BE63" w14:textId="77777777" w:rsidR="00C16F4D" w:rsidRDefault="00C16F4D" w:rsidP="00C16F4D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June 10 - July 8 - </w:t>
      </w:r>
      <w:r w:rsidRPr="0080754F">
        <w:rPr>
          <w:rFonts w:ascii="Verdana" w:hAnsi="Verdana"/>
          <w:sz w:val="20"/>
          <w:szCs w:val="20"/>
        </w:rPr>
        <w:t>5:00-8:</w:t>
      </w:r>
      <w:r>
        <w:rPr>
          <w:rFonts w:ascii="Verdana" w:hAnsi="Verdana"/>
          <w:sz w:val="20"/>
          <w:szCs w:val="20"/>
        </w:rPr>
        <w:t>0</w:t>
      </w:r>
      <w:r w:rsidRPr="0080754F">
        <w:rPr>
          <w:rFonts w:ascii="Verdana" w:hAnsi="Verdana"/>
          <w:sz w:val="20"/>
          <w:szCs w:val="20"/>
        </w:rPr>
        <w:t>0 PM</w:t>
      </w:r>
      <w:r>
        <w:rPr>
          <w:rFonts w:ascii="Verdana" w:hAnsi="Verdana"/>
          <w:sz w:val="20"/>
          <w:szCs w:val="20"/>
        </w:rPr>
        <w:t xml:space="preserve"> </w:t>
      </w:r>
    </w:p>
    <w:p w14:paraId="30E1986F" w14:textId="77777777" w:rsidR="00C16F4D" w:rsidRPr="00303D11" w:rsidRDefault="00C16F4D" w:rsidP="00C16F4D">
      <w:pPr>
        <w:autoSpaceDE w:val="0"/>
        <w:autoSpaceDN w:val="0"/>
        <w:rPr>
          <w:rFonts w:ascii="Verdana" w:hAnsi="Verdana"/>
          <w:b/>
          <w:bCs/>
          <w:color w:val="000000"/>
          <w:sz w:val="20"/>
          <w:szCs w:val="20"/>
        </w:rPr>
      </w:pPr>
      <w:r w:rsidRPr="00C76A18">
        <w:rPr>
          <w:rFonts w:ascii="Verdana" w:hAnsi="Verdana"/>
          <w:b/>
          <w:bCs/>
          <w:color w:val="000000"/>
          <w:sz w:val="20"/>
          <w:szCs w:val="20"/>
        </w:rPr>
        <w:t>Fee: Y Member $</w:t>
      </w:r>
      <w:r w:rsidRPr="00DB0A63">
        <w:rPr>
          <w:rFonts w:ascii="Verdana" w:hAnsi="Verdana"/>
          <w:b/>
          <w:bCs/>
          <w:sz w:val="20"/>
          <w:szCs w:val="20"/>
        </w:rPr>
        <w:t xml:space="preserve">15   </w:t>
      </w:r>
      <w:r w:rsidRPr="00C76A18">
        <w:rPr>
          <w:rFonts w:ascii="Verdana" w:hAnsi="Verdana"/>
          <w:b/>
          <w:bCs/>
          <w:color w:val="000000"/>
          <w:sz w:val="20"/>
          <w:szCs w:val="20"/>
        </w:rPr>
        <w:tab/>
        <w:t>General Public $</w:t>
      </w:r>
      <w:r w:rsidRPr="00DB0A63">
        <w:rPr>
          <w:rFonts w:ascii="Verdana" w:hAnsi="Verdana"/>
          <w:b/>
          <w:bCs/>
          <w:sz w:val="20"/>
          <w:szCs w:val="20"/>
        </w:rPr>
        <w:t xml:space="preserve">20  </w:t>
      </w:r>
    </w:p>
    <w:p w14:paraId="5DB113B1" w14:textId="77777777" w:rsidR="00FF41A7" w:rsidRDefault="00FF41A7" w:rsidP="00FF41A7">
      <w:pPr>
        <w:widowControl w:val="0"/>
        <w:tabs>
          <w:tab w:val="left" w:pos="1431"/>
        </w:tabs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000000"/>
        </w:rPr>
      </w:pPr>
    </w:p>
    <w:p w14:paraId="4B3004E9" w14:textId="77777777" w:rsidR="00FF41A7" w:rsidRDefault="00FF41A7" w:rsidP="00FF41A7">
      <w:pPr>
        <w:widowControl w:val="0"/>
        <w:tabs>
          <w:tab w:val="left" w:pos="1431"/>
        </w:tabs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000000"/>
        </w:rPr>
      </w:pPr>
    </w:p>
    <w:p w14:paraId="0692211D" w14:textId="77777777" w:rsidR="00C16F4D" w:rsidRPr="007911F6" w:rsidRDefault="00C16F4D" w:rsidP="00C16F4D">
      <w:pPr>
        <w:widowControl w:val="0"/>
        <w:tabs>
          <w:tab w:val="left" w:pos="-90"/>
        </w:tabs>
        <w:autoSpaceDE w:val="0"/>
        <w:autoSpaceDN w:val="0"/>
        <w:adjustRightInd w:val="0"/>
        <w:textAlignment w:val="center"/>
        <w:rPr>
          <w:rFonts w:ascii="Verdana" w:hAnsi="Verdana" w:cs="Cachet-Bold"/>
          <w:b/>
          <w:color w:val="F47920"/>
          <w:szCs w:val="20"/>
        </w:rPr>
      </w:pPr>
      <w:r w:rsidRPr="007911F6">
        <w:rPr>
          <w:rFonts w:ascii="Verdana" w:hAnsi="Verdana" w:cs="Cachet-Bold"/>
          <w:b/>
          <w:color w:val="F47920"/>
          <w:szCs w:val="20"/>
        </w:rPr>
        <w:lastRenderedPageBreak/>
        <w:t>FUN SHOPS</w:t>
      </w:r>
    </w:p>
    <w:p w14:paraId="2F0D0BDC" w14:textId="77777777" w:rsidR="00C16F4D" w:rsidRPr="00050CA7" w:rsidRDefault="00C16F4D" w:rsidP="00C16F4D">
      <w:pPr>
        <w:widowControl w:val="0"/>
        <w:tabs>
          <w:tab w:val="left" w:pos="-90"/>
        </w:tabs>
        <w:autoSpaceDE w:val="0"/>
        <w:autoSpaceDN w:val="0"/>
        <w:adjustRightInd w:val="0"/>
        <w:textAlignment w:val="center"/>
        <w:rPr>
          <w:rFonts w:ascii="Verdana" w:hAnsi="Verdana" w:cs="Cachet-Bold"/>
          <w:sz w:val="20"/>
          <w:szCs w:val="20"/>
        </w:rPr>
      </w:pPr>
      <w:r w:rsidRPr="00050CA7">
        <w:rPr>
          <w:rFonts w:ascii="Verdana" w:hAnsi="Verdana" w:cs="Cachet-Bold"/>
          <w:sz w:val="20"/>
          <w:szCs w:val="20"/>
        </w:rPr>
        <w:t>Bring your children to a Fun Shop! These are one day events that engage children in fun</w:t>
      </w:r>
      <w:r w:rsidRPr="00050CA7">
        <w:rPr>
          <w:rFonts w:ascii="Verdana" w:hAnsi="Verdana" w:cs="Cachet-Bold"/>
          <w:b/>
          <w:sz w:val="20"/>
          <w:szCs w:val="20"/>
        </w:rPr>
        <w:t xml:space="preserve"> </w:t>
      </w:r>
      <w:r w:rsidRPr="00050CA7">
        <w:rPr>
          <w:rFonts w:ascii="Verdana" w:hAnsi="Verdana" w:cs="Cachet-Bold"/>
          <w:sz w:val="20"/>
          <w:szCs w:val="20"/>
        </w:rPr>
        <w:t>activities. Each Fun Shop</w:t>
      </w:r>
      <w:r w:rsidRPr="00050CA7">
        <w:rPr>
          <w:rFonts w:ascii="Verdana" w:hAnsi="Verdana" w:cs="Cachet-Bold"/>
          <w:b/>
          <w:sz w:val="20"/>
          <w:szCs w:val="20"/>
        </w:rPr>
        <w:t xml:space="preserve"> </w:t>
      </w:r>
      <w:r w:rsidRPr="00050CA7">
        <w:rPr>
          <w:rFonts w:ascii="Verdana" w:hAnsi="Verdana" w:cs="Cachet-Bold"/>
          <w:sz w:val="20"/>
          <w:szCs w:val="20"/>
        </w:rPr>
        <w:t>centers on a specific theme or topic.</w:t>
      </w:r>
    </w:p>
    <w:p w14:paraId="228CC4D9" w14:textId="77777777" w:rsidR="00C16F4D" w:rsidRPr="00050CA7" w:rsidRDefault="00C16F4D" w:rsidP="00C16F4D">
      <w:pPr>
        <w:widowControl w:val="0"/>
        <w:tabs>
          <w:tab w:val="left" w:pos="-90"/>
        </w:tabs>
        <w:autoSpaceDE w:val="0"/>
        <w:autoSpaceDN w:val="0"/>
        <w:adjustRightInd w:val="0"/>
        <w:textAlignment w:val="center"/>
        <w:rPr>
          <w:rFonts w:ascii="Verdana" w:hAnsi="Verdana" w:cs="Cachet-Bold"/>
          <w:sz w:val="16"/>
          <w:szCs w:val="20"/>
        </w:rPr>
      </w:pPr>
    </w:p>
    <w:p w14:paraId="0D688F14" w14:textId="77777777" w:rsidR="00C16F4D" w:rsidRPr="00050CA7" w:rsidRDefault="00C16F4D" w:rsidP="00C16F4D">
      <w:pPr>
        <w:widowControl w:val="0"/>
        <w:tabs>
          <w:tab w:val="left" w:pos="-90"/>
        </w:tabs>
        <w:autoSpaceDE w:val="0"/>
        <w:autoSpaceDN w:val="0"/>
        <w:adjustRightInd w:val="0"/>
        <w:textAlignment w:val="center"/>
        <w:rPr>
          <w:rFonts w:ascii="Verdana" w:hAnsi="Verdana" w:cs="Cachet-Bold"/>
          <w:b/>
          <w:sz w:val="20"/>
          <w:szCs w:val="20"/>
        </w:rPr>
      </w:pPr>
      <w:r w:rsidRPr="00050CA7">
        <w:rPr>
          <w:rFonts w:ascii="Verdana" w:hAnsi="Verdana" w:cs="Cachet-Bold"/>
          <w:b/>
          <w:sz w:val="20"/>
          <w:szCs w:val="20"/>
        </w:rPr>
        <w:t>FATHER’S DAY GIFT MAKING (AGES 3-6 YEARS) (NMY</w:t>
      </w:r>
      <w:r>
        <w:rPr>
          <w:rFonts w:ascii="Verdana" w:hAnsi="Verdana" w:cs="Cachet-Bold"/>
          <w:b/>
          <w:sz w:val="20"/>
          <w:szCs w:val="20"/>
        </w:rPr>
        <w:t>)</w:t>
      </w:r>
    </w:p>
    <w:p w14:paraId="7F45A85C" w14:textId="77777777" w:rsidR="00C16F4D" w:rsidRPr="00050CA7" w:rsidRDefault="00C16F4D" w:rsidP="00C16F4D">
      <w:pPr>
        <w:widowControl w:val="0"/>
        <w:tabs>
          <w:tab w:val="left" w:pos="-90"/>
        </w:tabs>
        <w:autoSpaceDE w:val="0"/>
        <w:autoSpaceDN w:val="0"/>
        <w:adjustRightInd w:val="0"/>
        <w:textAlignment w:val="center"/>
        <w:rPr>
          <w:rFonts w:ascii="Verdana" w:hAnsi="Verdana" w:cs="Cachet-Bold"/>
          <w:sz w:val="20"/>
          <w:szCs w:val="20"/>
        </w:rPr>
      </w:pPr>
      <w:r w:rsidRPr="00050CA7">
        <w:rPr>
          <w:rFonts w:ascii="Verdana" w:hAnsi="Verdana" w:cs="Cachet-Bold"/>
          <w:sz w:val="20"/>
          <w:szCs w:val="20"/>
        </w:rPr>
        <w:t>Our time together will revolve around DAD. Shhhh! We’ll be making Dad a surprise to give him on Father’s Day! We’ll also play cool games and read great stories.</w:t>
      </w:r>
    </w:p>
    <w:p w14:paraId="2E58D72C" w14:textId="77777777" w:rsidR="00C16F4D" w:rsidRPr="00050CA7" w:rsidRDefault="00C16F4D" w:rsidP="00C16F4D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ld"/>
          <w:b/>
          <w:caps/>
          <w:sz w:val="16"/>
          <w:szCs w:val="19"/>
        </w:rPr>
      </w:pPr>
    </w:p>
    <w:tbl>
      <w:tblPr>
        <w:tblW w:w="106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30"/>
        <w:gridCol w:w="810"/>
        <w:gridCol w:w="1440"/>
        <w:gridCol w:w="810"/>
        <w:gridCol w:w="990"/>
        <w:gridCol w:w="1170"/>
        <w:gridCol w:w="1260"/>
        <w:gridCol w:w="1710"/>
      </w:tblGrid>
      <w:tr w:rsidR="00C16F4D" w:rsidRPr="00050CA7" w14:paraId="5BB9B0C7" w14:textId="77777777" w:rsidTr="0003055F">
        <w:trPr>
          <w:trHeight w:val="29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36F4E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Class nam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1BF48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YMC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3EC9F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Ag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963D5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Da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7B494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Start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74F36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End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67BFF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Y Member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FB404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General Public</w:t>
            </w:r>
          </w:p>
        </w:tc>
      </w:tr>
      <w:tr w:rsidR="00C16F4D" w:rsidRPr="00050CA7" w14:paraId="6AB7C15D" w14:textId="77777777" w:rsidTr="0003055F">
        <w:trPr>
          <w:trHeight w:val="29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FAC63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sz w:val="18"/>
                <w:szCs w:val="18"/>
              </w:rPr>
              <w:t>Father’s Day Gift Giving</w:t>
            </w:r>
          </w:p>
          <w:p w14:paraId="3D4559F6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Friday, June 18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8FFEB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sz w:val="18"/>
                <w:szCs w:val="18"/>
              </w:rPr>
              <w:t>NMY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EB423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sz w:val="18"/>
                <w:szCs w:val="18"/>
              </w:rPr>
              <w:t>3-6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716D6B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June 18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F7F62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sz w:val="18"/>
                <w:szCs w:val="18"/>
              </w:rPr>
              <w:t>9:00 AM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46A074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sz w:val="18"/>
                <w:szCs w:val="18"/>
              </w:rPr>
              <w:t>11:00 AM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86516A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sz w:val="18"/>
                <w:szCs w:val="18"/>
              </w:rPr>
              <w:t>$12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E3017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sz w:val="18"/>
                <w:szCs w:val="18"/>
              </w:rPr>
              <w:t>$22</w:t>
            </w:r>
          </w:p>
        </w:tc>
      </w:tr>
    </w:tbl>
    <w:p w14:paraId="1629EEC5" w14:textId="77777777" w:rsidR="00C16F4D" w:rsidRPr="00EB5A96" w:rsidRDefault="00C16F4D" w:rsidP="00C16F4D">
      <w:pPr>
        <w:pStyle w:val="gray"/>
        <w:contextualSpacing/>
        <w:rPr>
          <w:rFonts w:ascii="Verdana" w:hAnsi="Verdana"/>
          <w:b/>
          <w:sz w:val="20"/>
          <w:szCs w:val="20"/>
        </w:rPr>
        <w:sectPr w:rsidR="00C16F4D" w:rsidRPr="00EB5A96" w:rsidSect="00AB0DC8">
          <w:type w:val="continuous"/>
          <w:pgSz w:w="12240" w:h="15840"/>
          <w:pgMar w:top="576" w:right="720" w:bottom="576" w:left="720" w:header="720" w:footer="360" w:gutter="0"/>
          <w:cols w:space="720"/>
          <w:formProt w:val="0"/>
          <w:titlePg/>
          <w:docGrid w:linePitch="326"/>
        </w:sectPr>
      </w:pPr>
    </w:p>
    <w:p w14:paraId="28CE1F43" w14:textId="77777777" w:rsidR="00C16F4D" w:rsidRDefault="00C16F4D" w:rsidP="00FF41A7">
      <w:pPr>
        <w:widowControl w:val="0"/>
        <w:tabs>
          <w:tab w:val="left" w:pos="1431"/>
        </w:tabs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000000"/>
        </w:rPr>
      </w:pPr>
    </w:p>
    <w:p w14:paraId="08EFCCA5" w14:textId="77777777" w:rsidR="00C16F4D" w:rsidRPr="00C934E5" w:rsidRDefault="00C16F4D" w:rsidP="00C16F4D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F47920"/>
        </w:rPr>
      </w:pPr>
      <w:r w:rsidRPr="00C934E5">
        <w:rPr>
          <w:rFonts w:ascii="Verdana" w:hAnsi="Verdana" w:cs="Cachet-Book"/>
          <w:b/>
          <w:color w:val="F47920"/>
        </w:rPr>
        <w:t>EVENTS</w:t>
      </w:r>
    </w:p>
    <w:p w14:paraId="728A8C09" w14:textId="77777777" w:rsidR="00C16F4D" w:rsidRPr="004B3D82" w:rsidRDefault="00C16F4D" w:rsidP="00C16F4D">
      <w:pPr>
        <w:widowControl w:val="0"/>
        <w:tabs>
          <w:tab w:val="left" w:pos="90"/>
        </w:tabs>
        <w:autoSpaceDE w:val="0"/>
        <w:autoSpaceDN w:val="0"/>
        <w:adjustRightInd w:val="0"/>
        <w:textAlignment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 xml:space="preserve">FREE OUTDOOR FITNESS CLASSES! </w:t>
      </w:r>
      <w:r w:rsidRPr="004B3D82">
        <w:rPr>
          <w:rFonts w:ascii="Verdana" w:hAnsi="Verdana"/>
          <w:sz w:val="20"/>
          <w:szCs w:val="20"/>
        </w:rPr>
        <w:t xml:space="preserve">We are partnering with Appleton Park and Rec and Lawrence University to provide FREE weekly fitness classes </w:t>
      </w:r>
      <w:r>
        <w:rPr>
          <w:rFonts w:ascii="Verdana" w:hAnsi="Verdana"/>
          <w:sz w:val="20"/>
          <w:szCs w:val="20"/>
        </w:rPr>
        <w:t>outdoors</w:t>
      </w:r>
      <w:r w:rsidRPr="004B3D82">
        <w:rPr>
          <w:rFonts w:ascii="Verdana" w:hAnsi="Verdana"/>
          <w:sz w:val="20"/>
          <w:szCs w:val="20"/>
        </w:rPr>
        <w:t xml:space="preserve"> this summer. Get your Zumba going at Houdini Plaza on Tuesdays and find your Zen at City Park on Thursdays or Mondays at Lawrence University.</w:t>
      </w:r>
    </w:p>
    <w:p w14:paraId="482B3B04" w14:textId="77777777" w:rsidR="00C16F4D" w:rsidRPr="004B3D82" w:rsidRDefault="00C16F4D" w:rsidP="00C16F4D">
      <w:pPr>
        <w:widowControl w:val="0"/>
        <w:tabs>
          <w:tab w:val="left" w:pos="90"/>
        </w:tabs>
        <w:autoSpaceDE w:val="0"/>
        <w:autoSpaceDN w:val="0"/>
        <w:adjustRightInd w:val="0"/>
        <w:textAlignment w:val="center"/>
        <w:rPr>
          <w:rFonts w:ascii="Verdana" w:hAnsi="Verdana"/>
          <w:sz w:val="20"/>
          <w:szCs w:val="20"/>
        </w:rPr>
      </w:pPr>
      <w:r w:rsidRPr="004B3D82">
        <w:rPr>
          <w:rFonts w:ascii="Verdana" w:hAnsi="Verdana"/>
          <w:sz w:val="20"/>
          <w:szCs w:val="20"/>
        </w:rPr>
        <w:t>Classes begin the week of June 6.</w:t>
      </w:r>
    </w:p>
    <w:p w14:paraId="3D83EB22" w14:textId="77777777" w:rsidR="00C16F4D" w:rsidRPr="004B3D82" w:rsidRDefault="00C16F4D" w:rsidP="00C16F4D">
      <w:pPr>
        <w:widowControl w:val="0"/>
        <w:tabs>
          <w:tab w:val="left" w:pos="90"/>
        </w:tabs>
        <w:autoSpaceDE w:val="0"/>
        <w:autoSpaceDN w:val="0"/>
        <w:adjustRightInd w:val="0"/>
        <w:textAlignment w:val="center"/>
        <w:rPr>
          <w:rFonts w:ascii="Verdana" w:hAnsi="Verdana"/>
          <w:sz w:val="20"/>
          <w:szCs w:val="20"/>
        </w:rPr>
      </w:pPr>
      <w:r w:rsidRPr="004B3D82">
        <w:rPr>
          <w:rFonts w:ascii="Verdana" w:hAnsi="Verdana"/>
          <w:sz w:val="20"/>
          <w:szCs w:val="20"/>
        </w:rPr>
        <w:t xml:space="preserve">*No Classes on Tuesday, August 2 </w:t>
      </w:r>
    </w:p>
    <w:p w14:paraId="08E059A9" w14:textId="77777777" w:rsidR="00C16F4D" w:rsidRPr="00050CA7" w:rsidRDefault="00C16F4D" w:rsidP="00C16F4D">
      <w:pPr>
        <w:widowControl w:val="0"/>
        <w:autoSpaceDE w:val="0"/>
        <w:autoSpaceDN w:val="0"/>
        <w:adjustRightInd w:val="0"/>
        <w:textAlignment w:val="center"/>
        <w:rPr>
          <w:rFonts w:ascii="Verdana" w:hAnsi="Verdana" w:cs="Cachet-Bold"/>
          <w:b/>
          <w:caps/>
          <w:sz w:val="16"/>
          <w:szCs w:val="19"/>
        </w:rPr>
      </w:pPr>
      <w:r>
        <w:t xml:space="preserve"> </w:t>
      </w:r>
    </w:p>
    <w:tbl>
      <w:tblPr>
        <w:tblW w:w="106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33"/>
        <w:gridCol w:w="900"/>
        <w:gridCol w:w="2160"/>
        <w:gridCol w:w="1080"/>
        <w:gridCol w:w="990"/>
        <w:gridCol w:w="1080"/>
        <w:gridCol w:w="1260"/>
        <w:gridCol w:w="1417"/>
      </w:tblGrid>
      <w:tr w:rsidR="00C16F4D" w:rsidRPr="00050CA7" w14:paraId="52BB5352" w14:textId="77777777" w:rsidTr="0060153C">
        <w:trPr>
          <w:trHeight w:val="290"/>
        </w:trPr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C67DC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Class nam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936FE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YMCA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8078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>
              <w:rPr>
                <w:rFonts w:ascii="Verdana" w:eastAsia="Times New Roman" w:hAnsi="Verdana"/>
                <w:b/>
                <w:sz w:val="18"/>
                <w:szCs w:val="18"/>
              </w:rPr>
              <w:t>Locatio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05F65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Da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8A3CB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Start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0977C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End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049BC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Y Membe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99B66" w14:textId="77777777" w:rsidR="00C16F4D" w:rsidRPr="00050CA7" w:rsidRDefault="00C16F4D" w:rsidP="0060153C">
            <w:pPr>
              <w:rPr>
                <w:rFonts w:ascii="Verdana" w:eastAsia="Times New Roman" w:hAnsi="Verdana"/>
                <w:b/>
                <w:sz w:val="18"/>
                <w:szCs w:val="18"/>
              </w:rPr>
            </w:pPr>
            <w:r w:rsidRPr="00050CA7">
              <w:rPr>
                <w:rFonts w:ascii="Verdana" w:eastAsia="Times New Roman" w:hAnsi="Verdana"/>
                <w:b/>
                <w:sz w:val="18"/>
                <w:szCs w:val="18"/>
              </w:rPr>
              <w:t>General Public</w:t>
            </w:r>
          </w:p>
        </w:tc>
      </w:tr>
      <w:tr w:rsidR="00C16F4D" w:rsidRPr="00050CA7" w14:paraId="01A2C7AF" w14:textId="77777777" w:rsidTr="0060153C">
        <w:trPr>
          <w:trHeight w:val="290"/>
        </w:trPr>
        <w:tc>
          <w:tcPr>
            <w:tcW w:w="1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864A0" w14:textId="77777777" w:rsidR="00C16F4D" w:rsidRDefault="00C16F4D" w:rsidP="0060153C">
            <w:pPr>
              <w:rPr>
                <w:rFonts w:ascii="Verdana" w:eastAsia="Times New Roman" w:hAnsi="Verdana" w:cs="Calibri"/>
                <w:sz w:val="18"/>
                <w:szCs w:val="18"/>
              </w:rPr>
            </w:pPr>
            <w:r>
              <w:rPr>
                <w:rFonts w:ascii="Verdana" w:eastAsia="Times New Roman" w:hAnsi="Verdana" w:cs="Calibri"/>
                <w:sz w:val="18"/>
                <w:szCs w:val="18"/>
              </w:rPr>
              <w:t>Yog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94748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AP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08A6B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Lawrence Universit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B0EFA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Monda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A5A13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6:00 P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E48CC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6:45 P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9B6EF0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FRE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BA2D6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FREE</w:t>
            </w:r>
          </w:p>
        </w:tc>
      </w:tr>
      <w:tr w:rsidR="00C16F4D" w:rsidRPr="00050CA7" w14:paraId="0506D272" w14:textId="77777777" w:rsidTr="0060153C">
        <w:trPr>
          <w:trHeight w:val="290"/>
        </w:trPr>
        <w:tc>
          <w:tcPr>
            <w:tcW w:w="1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33EA4" w14:textId="77777777" w:rsidR="00C16F4D" w:rsidRPr="006F2552" w:rsidRDefault="00C16F4D" w:rsidP="0060153C">
            <w:pPr>
              <w:rPr>
                <w:rFonts w:ascii="Verdana" w:eastAsia="Times New Roman" w:hAnsi="Verdana" w:cs="Calibri"/>
                <w:sz w:val="18"/>
                <w:szCs w:val="18"/>
              </w:rPr>
            </w:pPr>
            <w:r>
              <w:rPr>
                <w:rFonts w:ascii="Verdana" w:eastAsia="Times New Roman" w:hAnsi="Verdana" w:cs="Calibri"/>
                <w:sz w:val="18"/>
                <w:szCs w:val="18"/>
              </w:rPr>
              <w:t>Yog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71104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AP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499ED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City Park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1D9EA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Thursda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D19E0E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6:00 P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953D5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6:45 P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1D691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FRE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913764" w14:textId="77777777" w:rsidR="00C16F4D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FREE</w:t>
            </w:r>
          </w:p>
        </w:tc>
      </w:tr>
      <w:tr w:rsidR="00C16F4D" w:rsidRPr="00050CA7" w14:paraId="767F130F" w14:textId="77777777" w:rsidTr="0060153C">
        <w:trPr>
          <w:trHeight w:val="290"/>
        </w:trPr>
        <w:tc>
          <w:tcPr>
            <w:tcW w:w="1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40E17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 w:rsidRPr="006F2552">
              <w:rPr>
                <w:rFonts w:ascii="Verdana" w:eastAsia="Times New Roman" w:hAnsi="Verdana" w:cs="Calibri"/>
                <w:sz w:val="18"/>
                <w:szCs w:val="18"/>
              </w:rPr>
              <w:t>Zumba</w:t>
            </w:r>
            <w:r w:rsidRPr="006F2552">
              <w:rPr>
                <w:rFonts w:ascii="Verdana" w:eastAsia="Times New Roman" w:hAnsi="Verdana" w:cs="Calibri"/>
                <w:sz w:val="18"/>
                <w:szCs w:val="18"/>
                <w:vertAlign w:val="superscript"/>
              </w:rPr>
              <w:t>®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D8EC8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AP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B3D09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Houdini Plaz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16CD2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Tuesda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D87301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6</w:t>
            </w:r>
            <w:r w:rsidRPr="00050CA7">
              <w:rPr>
                <w:rFonts w:ascii="Verdana" w:eastAsia="Times New Roman" w:hAnsi="Verdana"/>
                <w:sz w:val="18"/>
                <w:szCs w:val="18"/>
              </w:rPr>
              <w:t xml:space="preserve">:00 </w:t>
            </w:r>
            <w:r>
              <w:rPr>
                <w:rFonts w:ascii="Verdana" w:eastAsia="Times New Roman" w:hAnsi="Verdana"/>
                <w:sz w:val="18"/>
                <w:szCs w:val="18"/>
              </w:rPr>
              <w:t>P</w:t>
            </w:r>
            <w:r w:rsidRPr="00050CA7">
              <w:rPr>
                <w:rFonts w:ascii="Verdana" w:eastAsia="Times New Roman" w:hAnsi="Verdana"/>
                <w:sz w:val="18"/>
                <w:szCs w:val="18"/>
              </w:rPr>
              <w:t>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C0C87A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6:45 P</w:t>
            </w:r>
            <w:r w:rsidRPr="00050CA7">
              <w:rPr>
                <w:rFonts w:ascii="Verdana" w:eastAsia="Times New Roman" w:hAnsi="Verdana"/>
                <w:sz w:val="18"/>
                <w:szCs w:val="18"/>
              </w:rPr>
              <w:t>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D7C55D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FRE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BB60D7" w14:textId="77777777" w:rsidR="00C16F4D" w:rsidRPr="00050CA7" w:rsidRDefault="00C16F4D" w:rsidP="0060153C">
            <w:pPr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eastAsia="Times New Roman" w:hAnsi="Verdana"/>
                <w:sz w:val="18"/>
                <w:szCs w:val="18"/>
              </w:rPr>
              <w:t>FREE</w:t>
            </w:r>
          </w:p>
        </w:tc>
      </w:tr>
    </w:tbl>
    <w:p w14:paraId="5640C644" w14:textId="77777777" w:rsidR="008738F9" w:rsidRDefault="008738F9" w:rsidP="00466501">
      <w:pPr>
        <w:widowControl w:val="0"/>
        <w:tabs>
          <w:tab w:val="left" w:pos="90"/>
        </w:tabs>
        <w:autoSpaceDE w:val="0"/>
        <w:autoSpaceDN w:val="0"/>
        <w:adjustRightInd w:val="0"/>
        <w:textAlignment w:val="center"/>
      </w:pPr>
    </w:p>
    <w:p w14:paraId="241C91A0" w14:textId="77777777" w:rsidR="008738F9" w:rsidRDefault="008738F9" w:rsidP="00466501">
      <w:pPr>
        <w:widowControl w:val="0"/>
        <w:tabs>
          <w:tab w:val="left" w:pos="90"/>
        </w:tabs>
        <w:autoSpaceDE w:val="0"/>
        <w:autoSpaceDN w:val="0"/>
        <w:adjustRightInd w:val="0"/>
        <w:textAlignment w:val="center"/>
      </w:pPr>
    </w:p>
    <w:p w14:paraId="2492C00C" w14:textId="58E04339" w:rsidR="008738F9" w:rsidRDefault="008738F9" w:rsidP="008738F9">
      <w:pPr>
        <w:autoSpaceDE w:val="0"/>
        <w:autoSpaceDN w:val="0"/>
        <w:textAlignment w:val="center"/>
        <w:rPr>
          <w:rFonts w:ascii="Verdana" w:eastAsiaTheme="minorHAnsi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15</w:t>
      </w:r>
      <w:r>
        <w:rPr>
          <w:rFonts w:ascii="Verdana" w:hAnsi="Verdana"/>
          <w:b/>
          <w:bCs/>
          <w:sz w:val="20"/>
          <w:szCs w:val="20"/>
          <w:vertAlign w:val="superscript"/>
        </w:rPr>
        <w:t>TH</w:t>
      </w:r>
      <w:r>
        <w:rPr>
          <w:rFonts w:ascii="Verdana" w:hAnsi="Verdana"/>
          <w:b/>
          <w:bCs/>
          <w:sz w:val="20"/>
          <w:szCs w:val="20"/>
        </w:rPr>
        <w:t xml:space="preserve"> ANNUAL FREAKY 5K RUN/WALK &amp; MINI MONSTER DASH (APY)</w:t>
      </w:r>
    </w:p>
    <w:p w14:paraId="696876B1" w14:textId="0926344B" w:rsidR="008738F9" w:rsidRDefault="000551B9" w:rsidP="008738F9">
      <w:pPr>
        <w:autoSpaceDE w:val="0"/>
        <w:autoSpaceDN w:val="0"/>
        <w:textAlignment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AVE THE DATE!  </w:t>
      </w:r>
      <w:r w:rsidR="008738F9">
        <w:rPr>
          <w:rFonts w:ascii="Verdana" w:hAnsi="Verdana"/>
          <w:sz w:val="20"/>
          <w:szCs w:val="20"/>
        </w:rPr>
        <w:t>A fun event for the entire family. </w:t>
      </w:r>
      <w:r>
        <w:rPr>
          <w:rFonts w:ascii="Verdana" w:hAnsi="Verdana"/>
          <w:sz w:val="20"/>
          <w:szCs w:val="20"/>
        </w:rPr>
        <w:t xml:space="preserve">Costumes are welcome. </w:t>
      </w:r>
      <w:r w:rsidR="008738F9">
        <w:rPr>
          <w:rFonts w:ascii="Verdana" w:hAnsi="Verdana"/>
          <w:sz w:val="20"/>
          <w:szCs w:val="20"/>
        </w:rPr>
        <w:t xml:space="preserve"> 5K Run/walk, games, inflatable, Mini Monster Dash Kids Run, music, prizes, refreshments and much more! </w:t>
      </w:r>
    </w:p>
    <w:p w14:paraId="679E4B8D" w14:textId="77777777" w:rsidR="008738F9" w:rsidRDefault="008738F9" w:rsidP="008738F9">
      <w:pPr>
        <w:autoSpaceDE w:val="0"/>
        <w:autoSpaceDN w:val="0"/>
        <w:textAlignment w:val="center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aturday      8:00 AM       October 26</w:t>
      </w:r>
    </w:p>
    <w:p w14:paraId="0CE411FD" w14:textId="77777777" w:rsidR="008738F9" w:rsidRPr="00466501" w:rsidRDefault="008738F9" w:rsidP="00466501">
      <w:pPr>
        <w:widowControl w:val="0"/>
        <w:tabs>
          <w:tab w:val="left" w:pos="90"/>
        </w:tabs>
        <w:autoSpaceDE w:val="0"/>
        <w:autoSpaceDN w:val="0"/>
        <w:adjustRightInd w:val="0"/>
        <w:textAlignment w:val="center"/>
        <w:rPr>
          <w:rFonts w:ascii="Verdana" w:hAnsi="Verdana" w:cs="Cachet-Book"/>
          <w:b/>
          <w:color w:val="5C2E91"/>
        </w:rPr>
      </w:pPr>
    </w:p>
    <w:sectPr w:rsidR="008738F9" w:rsidRPr="00466501" w:rsidSect="009C59A5">
      <w:headerReference w:type="even" r:id="rId16"/>
      <w:headerReference w:type="default" r:id="rId17"/>
      <w:type w:val="continuous"/>
      <w:pgSz w:w="12240" w:h="15840"/>
      <w:pgMar w:top="576" w:right="576" w:bottom="576" w:left="576" w:header="360" w:footer="360" w:gutter="0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F1A44" w14:textId="77777777" w:rsidR="005362EC" w:rsidRDefault="005362EC" w:rsidP="00E505D8">
      <w:r>
        <w:separator/>
      </w:r>
    </w:p>
  </w:endnote>
  <w:endnote w:type="continuationSeparator" w:id="0">
    <w:p w14:paraId="047A8592" w14:textId="77777777" w:rsidR="005362EC" w:rsidRDefault="005362EC" w:rsidP="00E505D8">
      <w:r>
        <w:continuationSeparator/>
      </w:r>
    </w:p>
  </w:endnote>
  <w:endnote w:type="continuationNotice" w:id="1">
    <w:p w14:paraId="4CA143E6" w14:textId="77777777" w:rsidR="005362EC" w:rsidRDefault="005362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charset w:val="4D"/>
    <w:family w:val="auto"/>
    <w:pitch w:val="default"/>
    <w:sig w:usb0="00000003" w:usb1="00000000" w:usb2="00000000" w:usb3="00000000" w:csb0="00000001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chet-Bold">
    <w:altName w:val="Cachet Bold"/>
    <w:charset w:val="4D"/>
    <w:family w:val="auto"/>
    <w:pitch w:val="default"/>
    <w:sig w:usb0="00000003" w:usb1="00000000" w:usb2="00000000" w:usb3="00000000" w:csb0="00000001" w:csb1="00000000"/>
  </w:font>
  <w:font w:name="Cachet-Book">
    <w:altName w:val="Cachet Book"/>
    <w:charset w:val="4D"/>
    <w:family w:val="auto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5FAA4" w14:textId="77777777" w:rsidR="00622B51" w:rsidRDefault="00622B51" w:rsidP="0040300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EC440D8" w14:textId="0485C31E" w:rsidR="00622B51" w:rsidRDefault="00C06E37" w:rsidP="00E97DDD">
    <w:pPr>
      <w:pStyle w:val="Footer"/>
      <w:ind w:right="360"/>
    </w:pPr>
    <w:sdt>
      <w:sdtPr>
        <w:id w:val="-1308313373"/>
        <w:temporary/>
        <w:showingPlcHdr/>
      </w:sdtPr>
      <w:sdtEndPr/>
      <w:sdtContent>
        <w:r w:rsidR="00622B51">
          <w:t>[Type text]</w:t>
        </w:r>
      </w:sdtContent>
    </w:sdt>
    <w:r w:rsidR="00622B51">
      <w:ptab w:relativeTo="margin" w:alignment="center" w:leader="none"/>
    </w:r>
    <w:sdt>
      <w:sdtPr>
        <w:id w:val="1129434152"/>
        <w:temporary/>
        <w:showingPlcHdr/>
      </w:sdtPr>
      <w:sdtEndPr/>
      <w:sdtContent>
        <w:r w:rsidR="00622B51">
          <w:t>[Type text]</w:t>
        </w:r>
      </w:sdtContent>
    </w:sdt>
    <w:r w:rsidR="00622B51">
      <w:ptab w:relativeTo="margin" w:alignment="right" w:leader="none"/>
    </w:r>
    <w:sdt>
      <w:sdtPr>
        <w:id w:val="2035619131"/>
        <w:temporary/>
        <w:showingPlcHdr/>
      </w:sdtPr>
      <w:sdtEndPr/>
      <w:sdtContent>
        <w:r w:rsidR="00622B51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D1CB9" w14:textId="0992D59B" w:rsidR="00622B51" w:rsidRPr="00E97DDD" w:rsidRDefault="00622B51" w:rsidP="00403000">
    <w:pPr>
      <w:pStyle w:val="Footer"/>
      <w:framePr w:wrap="around" w:vAnchor="text" w:hAnchor="margin" w:xAlign="right" w:y="1"/>
      <w:rPr>
        <w:rStyle w:val="PageNumber"/>
        <w:rFonts w:ascii="Verdana" w:hAnsi="Verdana"/>
        <w:sz w:val="18"/>
        <w:szCs w:val="18"/>
      </w:rPr>
    </w:pPr>
    <w:r w:rsidRPr="00E97DDD">
      <w:rPr>
        <w:rStyle w:val="PageNumber"/>
        <w:rFonts w:ascii="Verdana" w:hAnsi="Verdana"/>
        <w:sz w:val="18"/>
        <w:szCs w:val="18"/>
      </w:rPr>
      <w:fldChar w:fldCharType="begin"/>
    </w:r>
    <w:r w:rsidRPr="00E97DDD">
      <w:rPr>
        <w:rStyle w:val="PageNumber"/>
        <w:rFonts w:ascii="Verdana" w:hAnsi="Verdana"/>
        <w:sz w:val="18"/>
        <w:szCs w:val="18"/>
      </w:rPr>
      <w:instrText xml:space="preserve">PAGE  </w:instrText>
    </w:r>
    <w:r w:rsidRPr="00E97DDD">
      <w:rPr>
        <w:rStyle w:val="PageNumber"/>
        <w:rFonts w:ascii="Verdana" w:hAnsi="Verdana"/>
        <w:sz w:val="18"/>
        <w:szCs w:val="18"/>
      </w:rPr>
      <w:fldChar w:fldCharType="separate"/>
    </w:r>
    <w:r w:rsidR="00DD16E0">
      <w:rPr>
        <w:rStyle w:val="PageNumber"/>
        <w:rFonts w:ascii="Verdana" w:hAnsi="Verdana"/>
        <w:noProof/>
        <w:sz w:val="18"/>
        <w:szCs w:val="18"/>
      </w:rPr>
      <w:t>2</w:t>
    </w:r>
    <w:r w:rsidRPr="00E97DDD">
      <w:rPr>
        <w:rStyle w:val="PageNumber"/>
        <w:rFonts w:ascii="Verdana" w:hAnsi="Verdana"/>
        <w:sz w:val="18"/>
        <w:szCs w:val="18"/>
      </w:rPr>
      <w:fldChar w:fldCharType="end"/>
    </w:r>
  </w:p>
  <w:p w14:paraId="0A9A2A49" w14:textId="09233DE2" w:rsidR="005F189B" w:rsidRDefault="00ED5CE9" w:rsidP="005F189B">
    <w:pPr>
      <w:pStyle w:val="Footer"/>
      <w:ind w:right="360"/>
      <w:rPr>
        <w:rFonts w:ascii="Verdana" w:hAnsi="Verdana"/>
        <w:b/>
        <w:color w:val="595959" w:themeColor="text1" w:themeTint="A6"/>
        <w:sz w:val="14"/>
        <w:szCs w:val="14"/>
      </w:rPr>
    </w:pPr>
    <w:r>
      <w:rPr>
        <w:rFonts w:ascii="Verdana" w:hAnsi="Verdana"/>
        <w:b/>
        <w:color w:val="595959" w:themeColor="text1" w:themeTint="A6"/>
        <w:sz w:val="14"/>
        <w:szCs w:val="14"/>
      </w:rPr>
      <w:t>This is a working document and is subject to change.</w:t>
    </w:r>
    <w:r w:rsidR="005F189B">
      <w:rPr>
        <w:rFonts w:ascii="Verdana" w:hAnsi="Verdana"/>
        <w:b/>
        <w:color w:val="595959" w:themeColor="text1" w:themeTint="A6"/>
        <w:sz w:val="14"/>
        <w:szCs w:val="14"/>
      </w:rPr>
      <w:tab/>
    </w:r>
  </w:p>
  <w:p w14:paraId="48E304CD" w14:textId="12A9792B" w:rsidR="00CC1805" w:rsidRPr="00AA3B98" w:rsidRDefault="00CC1805" w:rsidP="005F189B">
    <w:pPr>
      <w:pStyle w:val="Footer"/>
      <w:ind w:right="360"/>
      <w:rPr>
        <w:rFonts w:ascii="Verdana" w:hAnsi="Verdana"/>
        <w:b/>
        <w:color w:val="595959" w:themeColor="text1" w:themeTint="A6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3F49F" w14:textId="3E3FCDF7" w:rsidR="00622B51" w:rsidRPr="00052364" w:rsidRDefault="00622B51" w:rsidP="00403000">
    <w:pPr>
      <w:pStyle w:val="Footer"/>
      <w:framePr w:wrap="around" w:vAnchor="text" w:hAnchor="margin" w:xAlign="right" w:y="1"/>
      <w:rPr>
        <w:rStyle w:val="PageNumber"/>
        <w:rFonts w:ascii="Verdana" w:hAnsi="Verdana"/>
        <w:sz w:val="18"/>
        <w:szCs w:val="18"/>
      </w:rPr>
    </w:pPr>
    <w:r w:rsidRPr="00052364">
      <w:rPr>
        <w:rStyle w:val="PageNumber"/>
        <w:rFonts w:ascii="Verdana" w:hAnsi="Verdana"/>
        <w:sz w:val="18"/>
        <w:szCs w:val="18"/>
      </w:rPr>
      <w:fldChar w:fldCharType="begin"/>
    </w:r>
    <w:r w:rsidRPr="00052364">
      <w:rPr>
        <w:rStyle w:val="PageNumber"/>
        <w:rFonts w:ascii="Verdana" w:hAnsi="Verdana"/>
        <w:sz w:val="18"/>
        <w:szCs w:val="18"/>
      </w:rPr>
      <w:instrText xml:space="preserve">PAGE  </w:instrText>
    </w:r>
    <w:r w:rsidRPr="00052364">
      <w:rPr>
        <w:rStyle w:val="PageNumber"/>
        <w:rFonts w:ascii="Verdana" w:hAnsi="Verdana"/>
        <w:sz w:val="18"/>
        <w:szCs w:val="18"/>
      </w:rPr>
      <w:fldChar w:fldCharType="separate"/>
    </w:r>
    <w:r w:rsidR="00DD16E0">
      <w:rPr>
        <w:rStyle w:val="PageNumber"/>
        <w:rFonts w:ascii="Verdana" w:hAnsi="Verdana"/>
        <w:noProof/>
        <w:sz w:val="18"/>
        <w:szCs w:val="18"/>
      </w:rPr>
      <w:t>1</w:t>
    </w:r>
    <w:r w:rsidRPr="00052364">
      <w:rPr>
        <w:rStyle w:val="PageNumber"/>
        <w:rFonts w:ascii="Verdana" w:hAnsi="Verdana"/>
        <w:sz w:val="18"/>
        <w:szCs w:val="18"/>
      </w:rPr>
      <w:fldChar w:fldCharType="end"/>
    </w:r>
  </w:p>
  <w:p w14:paraId="2CEEC7F9" w14:textId="2EB5B1F5" w:rsidR="00ED5CE9" w:rsidRDefault="00ED5CE9" w:rsidP="00ED5CE9">
    <w:pPr>
      <w:pStyle w:val="Footer"/>
      <w:ind w:right="360"/>
      <w:rPr>
        <w:rFonts w:ascii="Verdana" w:hAnsi="Verdana"/>
        <w:b/>
        <w:color w:val="595959" w:themeColor="text1" w:themeTint="A6"/>
        <w:sz w:val="14"/>
        <w:szCs w:val="14"/>
      </w:rPr>
    </w:pPr>
    <w:r>
      <w:rPr>
        <w:rFonts w:ascii="Verdana" w:hAnsi="Verdana"/>
        <w:b/>
        <w:color w:val="595959" w:themeColor="text1" w:themeTint="A6"/>
        <w:sz w:val="14"/>
        <w:szCs w:val="14"/>
      </w:rPr>
      <w:t>This is a working document and is subject to change.</w:t>
    </w:r>
  </w:p>
  <w:p w14:paraId="0B78E20B" w14:textId="053FA97A" w:rsidR="00930D13" w:rsidRPr="00F95754" w:rsidRDefault="00930D13" w:rsidP="00ED5CE9">
    <w:pPr>
      <w:pStyle w:val="Footer"/>
      <w:ind w:right="360"/>
      <w:rPr>
        <w:rFonts w:ascii="Verdana" w:hAnsi="Verdana"/>
        <w:b/>
        <w:color w:val="595959" w:themeColor="text1" w:themeTint="A6"/>
        <w:sz w:val="14"/>
        <w:szCs w:val="14"/>
      </w:rPr>
    </w:pPr>
    <w:r w:rsidRPr="00403000">
      <w:rPr>
        <w:rFonts w:ascii="Verdana" w:hAnsi="Verdana" w:cs="Cachet-Book"/>
        <w:b/>
        <w:caps/>
        <w:color w:val="FF0000"/>
        <w:sz w:val="18"/>
      </w:rPr>
      <w:t>Updated on:</w:t>
    </w:r>
    <w:r>
      <w:rPr>
        <w:rFonts w:ascii="Verdana" w:hAnsi="Verdana" w:cs="Cachet-Book"/>
        <w:b/>
        <w:caps/>
        <w:color w:val="FF0000"/>
        <w:sz w:val="36"/>
      </w:rPr>
      <w:t xml:space="preserve"> </w:t>
    </w:r>
    <w:r w:rsidRPr="00D05C1C">
      <w:rPr>
        <w:rFonts w:ascii="Verdana" w:hAnsi="Verdana" w:cs="Cachet-Book"/>
        <w:b/>
        <w:caps/>
        <w:color w:val="FF0000"/>
        <w:sz w:val="18"/>
        <w:szCs w:val="18"/>
      </w:rPr>
      <w:fldChar w:fldCharType="begin"/>
    </w:r>
    <w:r w:rsidRPr="00D05C1C">
      <w:rPr>
        <w:rFonts w:ascii="Verdana" w:hAnsi="Verdana" w:cs="Cachet-Book"/>
        <w:b/>
        <w:caps/>
        <w:color w:val="FF0000"/>
        <w:sz w:val="18"/>
        <w:szCs w:val="18"/>
      </w:rPr>
      <w:instrText xml:space="preserve"> DATE \@ "MMMM d, yyyy" </w:instrText>
    </w:r>
    <w:r w:rsidRPr="00D05C1C">
      <w:rPr>
        <w:rFonts w:ascii="Verdana" w:hAnsi="Verdana" w:cs="Cachet-Book"/>
        <w:b/>
        <w:caps/>
        <w:color w:val="FF0000"/>
        <w:sz w:val="18"/>
        <w:szCs w:val="18"/>
      </w:rPr>
      <w:fldChar w:fldCharType="separate"/>
    </w:r>
    <w:r w:rsidR="00C06E37">
      <w:rPr>
        <w:rFonts w:ascii="Verdana" w:hAnsi="Verdana" w:cs="Cachet-Book"/>
        <w:b/>
        <w:caps/>
        <w:noProof/>
        <w:color w:val="FF0000"/>
        <w:sz w:val="18"/>
        <w:szCs w:val="18"/>
      </w:rPr>
      <w:t>April 17, 2022</w:t>
    </w:r>
    <w:r w:rsidRPr="00D05C1C">
      <w:rPr>
        <w:rFonts w:ascii="Verdana" w:hAnsi="Verdana" w:cs="Cachet-Book"/>
        <w:b/>
        <w:caps/>
        <w:color w:val="FF0000"/>
        <w:sz w:val="18"/>
        <w:szCs w:val="18"/>
      </w:rPr>
      <w:fldChar w:fldCharType="end"/>
    </w:r>
  </w:p>
  <w:p w14:paraId="47C4D33E" w14:textId="4DA34A55" w:rsidR="00CC1805" w:rsidRPr="00AA3B98" w:rsidRDefault="00CC1805" w:rsidP="00CC1805">
    <w:pPr>
      <w:pStyle w:val="Footer"/>
      <w:ind w:right="360"/>
      <w:rPr>
        <w:rFonts w:ascii="Verdana" w:hAnsi="Verdana"/>
        <w:b/>
        <w:color w:val="595959" w:themeColor="text1" w:themeTint="A6"/>
        <w:sz w:val="14"/>
        <w:szCs w:val="14"/>
      </w:rPr>
    </w:pPr>
    <w:r w:rsidRPr="00AA3B98">
      <w:rPr>
        <w:rFonts w:ascii="Verdana" w:hAnsi="Verdana"/>
        <w:b/>
        <w:color w:val="595959" w:themeColor="text1" w:themeTint="A6"/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497DB" w14:textId="77777777" w:rsidR="005362EC" w:rsidRDefault="005362EC" w:rsidP="00E505D8">
      <w:r>
        <w:separator/>
      </w:r>
    </w:p>
  </w:footnote>
  <w:footnote w:type="continuationSeparator" w:id="0">
    <w:p w14:paraId="1AC776E2" w14:textId="77777777" w:rsidR="005362EC" w:rsidRDefault="005362EC" w:rsidP="00E505D8">
      <w:r>
        <w:continuationSeparator/>
      </w:r>
    </w:p>
  </w:footnote>
  <w:footnote w:type="continuationNotice" w:id="1">
    <w:p w14:paraId="383EC793" w14:textId="77777777" w:rsidR="005362EC" w:rsidRDefault="005362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9D141" w14:textId="7A5C7BA3" w:rsidR="00622B51" w:rsidRDefault="00622B51">
    <w:pPr>
      <w:pStyle w:val="Header"/>
    </w:pPr>
    <w:r>
      <w:ptab w:relativeTo="margin" w:alignment="center" w:leader="none"/>
    </w:r>
    <w:r>
      <w:ptab w:relativeTo="margin" w:alignment="right" w:leader="none"/>
    </w:r>
  </w:p>
  <w:p w14:paraId="4FED88F3" w14:textId="77777777" w:rsidR="00622B51" w:rsidRDefault="00622B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3A617" w14:textId="44D6E48F" w:rsidR="00622B51" w:rsidRPr="00426FFD" w:rsidRDefault="00930D13" w:rsidP="00052364">
    <w:pPr>
      <w:rPr>
        <w:rFonts w:ascii="Verdana" w:hAnsi="Verdana"/>
        <w:color w:val="595959" w:themeColor="text1" w:themeTint="A6"/>
        <w:sz w:val="18"/>
        <w:szCs w:val="16"/>
      </w:rPr>
    </w:pPr>
    <w:r>
      <w:rPr>
        <w:rFonts w:ascii="Verdana" w:hAnsi="Verdana"/>
        <w:noProof/>
        <w:color w:val="595959" w:themeColor="text1" w:themeTint="A6"/>
        <w:sz w:val="18"/>
        <w:szCs w:val="16"/>
      </w:rPr>
      <w:drawing>
        <wp:anchor distT="0" distB="0" distL="114300" distR="114300" simplePos="0" relativeHeight="251658240" behindDoc="0" locked="0" layoutInCell="1" allowOverlap="1" wp14:anchorId="7E52D5B2" wp14:editId="297A12BF">
          <wp:simplePos x="0" y="0"/>
          <wp:positionH relativeFrom="column">
            <wp:posOffset>0</wp:posOffset>
          </wp:positionH>
          <wp:positionV relativeFrom="paragraph">
            <wp:posOffset>-457200</wp:posOffset>
          </wp:positionV>
          <wp:extent cx="7314565" cy="2515870"/>
          <wp:effectExtent l="0" t="0" r="63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14565" cy="2515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2B51" w:rsidRPr="0021452C">
      <w:rPr>
        <w:rFonts w:ascii="Verdana" w:eastAsia="Times New Roman" w:hAnsi="Verdana"/>
        <w:sz w:val="20"/>
        <w:szCs w:val="20"/>
      </w:rPr>
      <w:t xml:space="preserve"> </w:t>
    </w:r>
  </w:p>
  <w:p w14:paraId="66D4BF18" w14:textId="434C8E84" w:rsidR="00622B51" w:rsidRPr="0021452C" w:rsidRDefault="00622B51" w:rsidP="00E97DDD">
    <w:pPr>
      <w:tabs>
        <w:tab w:val="left" w:pos="6400"/>
      </w:tabs>
      <w:spacing w:before="90" w:after="180" w:line="360" w:lineRule="atLeast"/>
      <w:rPr>
        <w:rFonts w:ascii="Verdana" w:eastAsia="Times New Roman" w:hAnsi="Verdana"/>
        <w:sz w:val="20"/>
        <w:szCs w:val="20"/>
      </w:rPr>
    </w:pPr>
    <w:r>
      <w:rPr>
        <w:rFonts w:ascii="Verdana" w:eastAsia="Times New Roman" w:hAnsi="Verdana"/>
        <w:sz w:val="20"/>
        <w:szCs w:val="20"/>
      </w:rPr>
      <w:tab/>
    </w:r>
  </w:p>
  <w:p w14:paraId="5BA6FC0C" w14:textId="55103D3F" w:rsidR="00622B51" w:rsidRDefault="00622B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7D550" w14:textId="77777777" w:rsidR="00622B51" w:rsidRDefault="00622B51">
    <w:pPr>
      <w:pStyle w:val="Header"/>
    </w:pPr>
    <w:r>
      <w:ptab w:relativeTo="margin" w:alignment="center" w:leader="none"/>
    </w:r>
    <w:r>
      <w:ptab w:relativeTo="margin" w:alignment="right" w:leader="none"/>
    </w:r>
  </w:p>
  <w:p w14:paraId="512F40F8" w14:textId="77777777" w:rsidR="00622B51" w:rsidRDefault="00622B5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4F0CC" w14:textId="77777777" w:rsidR="00622B51" w:rsidRDefault="00622B51">
    <w:pPr>
      <w:pStyle w:val="Header"/>
    </w:pPr>
    <w:r>
      <w:ptab w:relativeTo="margin" w:alignment="right" w:leader="none"/>
    </w:r>
  </w:p>
  <w:p w14:paraId="2C56A803" w14:textId="77777777" w:rsidR="00622B51" w:rsidRDefault="00622B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E835D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60579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E3E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70C921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192C98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D04E0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AC9DD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B03F1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2296F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C496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190491"/>
    <w:multiLevelType w:val="hybridMultilevel"/>
    <w:tmpl w:val="496054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9D0245"/>
    <w:multiLevelType w:val="hybridMultilevel"/>
    <w:tmpl w:val="93522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4286344">
    <w:abstractNumId w:val="11"/>
  </w:num>
  <w:num w:numId="2" w16cid:durableId="994844760">
    <w:abstractNumId w:val="10"/>
  </w:num>
  <w:num w:numId="3" w16cid:durableId="1266305896">
    <w:abstractNumId w:val="9"/>
  </w:num>
  <w:num w:numId="4" w16cid:durableId="1848590808">
    <w:abstractNumId w:val="7"/>
  </w:num>
  <w:num w:numId="5" w16cid:durableId="444882452">
    <w:abstractNumId w:val="6"/>
  </w:num>
  <w:num w:numId="6" w16cid:durableId="1225800287">
    <w:abstractNumId w:val="5"/>
  </w:num>
  <w:num w:numId="7" w16cid:durableId="1824739567">
    <w:abstractNumId w:val="4"/>
  </w:num>
  <w:num w:numId="8" w16cid:durableId="2098280845">
    <w:abstractNumId w:val="8"/>
  </w:num>
  <w:num w:numId="9" w16cid:durableId="1569223228">
    <w:abstractNumId w:val="3"/>
  </w:num>
  <w:num w:numId="10" w16cid:durableId="833573322">
    <w:abstractNumId w:val="2"/>
  </w:num>
  <w:num w:numId="11" w16cid:durableId="1962834048">
    <w:abstractNumId w:val="1"/>
  </w:num>
  <w:num w:numId="12" w16cid:durableId="1076516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documentProtection w:edit="forms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Q2NTYxN7a0MDFQ0lEKTi0uzszPAykwrAUAk+HJ8CwAAAA="/>
  </w:docVars>
  <w:rsids>
    <w:rsidRoot w:val="001A4EF2"/>
    <w:rsid w:val="00001021"/>
    <w:rsid w:val="00011382"/>
    <w:rsid w:val="000114B4"/>
    <w:rsid w:val="000120E3"/>
    <w:rsid w:val="0003055F"/>
    <w:rsid w:val="000320D7"/>
    <w:rsid w:val="000457D7"/>
    <w:rsid w:val="00052364"/>
    <w:rsid w:val="000539F3"/>
    <w:rsid w:val="000551B9"/>
    <w:rsid w:val="000673DF"/>
    <w:rsid w:val="00083F13"/>
    <w:rsid w:val="00091AC8"/>
    <w:rsid w:val="0009235F"/>
    <w:rsid w:val="000A0064"/>
    <w:rsid w:val="000A0106"/>
    <w:rsid w:val="000A64CE"/>
    <w:rsid w:val="000B2E74"/>
    <w:rsid w:val="000B32B7"/>
    <w:rsid w:val="000B6631"/>
    <w:rsid w:val="000F3AF7"/>
    <w:rsid w:val="000F4411"/>
    <w:rsid w:val="001213C0"/>
    <w:rsid w:val="00130830"/>
    <w:rsid w:val="00134828"/>
    <w:rsid w:val="00135039"/>
    <w:rsid w:val="00135257"/>
    <w:rsid w:val="001371E7"/>
    <w:rsid w:val="00145CE1"/>
    <w:rsid w:val="00150B48"/>
    <w:rsid w:val="00151A93"/>
    <w:rsid w:val="00154006"/>
    <w:rsid w:val="00154B04"/>
    <w:rsid w:val="00156C08"/>
    <w:rsid w:val="001576DD"/>
    <w:rsid w:val="0016116A"/>
    <w:rsid w:val="001673D9"/>
    <w:rsid w:val="00170794"/>
    <w:rsid w:val="00173949"/>
    <w:rsid w:val="00173F4D"/>
    <w:rsid w:val="00175BF4"/>
    <w:rsid w:val="00181B3D"/>
    <w:rsid w:val="00192631"/>
    <w:rsid w:val="00195E76"/>
    <w:rsid w:val="001A3A29"/>
    <w:rsid w:val="001A426E"/>
    <w:rsid w:val="001A4EF2"/>
    <w:rsid w:val="001A6752"/>
    <w:rsid w:val="001A7604"/>
    <w:rsid w:val="001B06AF"/>
    <w:rsid w:val="001B26D8"/>
    <w:rsid w:val="001D2107"/>
    <w:rsid w:val="001F1A70"/>
    <w:rsid w:val="001F69CB"/>
    <w:rsid w:val="002134DE"/>
    <w:rsid w:val="00214F56"/>
    <w:rsid w:val="00226D2C"/>
    <w:rsid w:val="0023318A"/>
    <w:rsid w:val="00234123"/>
    <w:rsid w:val="0024065C"/>
    <w:rsid w:val="00241C04"/>
    <w:rsid w:val="0024404A"/>
    <w:rsid w:val="00253EA3"/>
    <w:rsid w:val="0026465B"/>
    <w:rsid w:val="00264D54"/>
    <w:rsid w:val="00273CE0"/>
    <w:rsid w:val="0027617C"/>
    <w:rsid w:val="0028057C"/>
    <w:rsid w:val="00290B24"/>
    <w:rsid w:val="002954E7"/>
    <w:rsid w:val="002A0647"/>
    <w:rsid w:val="002A2B53"/>
    <w:rsid w:val="002B02A4"/>
    <w:rsid w:val="002B5C4A"/>
    <w:rsid w:val="002B7C74"/>
    <w:rsid w:val="002C2FEE"/>
    <w:rsid w:val="002C5A45"/>
    <w:rsid w:val="002D07F1"/>
    <w:rsid w:val="00300335"/>
    <w:rsid w:val="0030211F"/>
    <w:rsid w:val="003113F4"/>
    <w:rsid w:val="00313B0F"/>
    <w:rsid w:val="003146EA"/>
    <w:rsid w:val="0032271C"/>
    <w:rsid w:val="00330DFE"/>
    <w:rsid w:val="00333E96"/>
    <w:rsid w:val="00334551"/>
    <w:rsid w:val="0034201A"/>
    <w:rsid w:val="00347595"/>
    <w:rsid w:val="0035259F"/>
    <w:rsid w:val="00353643"/>
    <w:rsid w:val="003612C7"/>
    <w:rsid w:val="00361752"/>
    <w:rsid w:val="003754D5"/>
    <w:rsid w:val="00380545"/>
    <w:rsid w:val="00381ACE"/>
    <w:rsid w:val="00383C9D"/>
    <w:rsid w:val="00385D94"/>
    <w:rsid w:val="0039059C"/>
    <w:rsid w:val="003909AA"/>
    <w:rsid w:val="00393D93"/>
    <w:rsid w:val="003A0EB4"/>
    <w:rsid w:val="003A0F28"/>
    <w:rsid w:val="003A5295"/>
    <w:rsid w:val="003B3F68"/>
    <w:rsid w:val="003E7652"/>
    <w:rsid w:val="003F1765"/>
    <w:rsid w:val="003F5748"/>
    <w:rsid w:val="00400C06"/>
    <w:rsid w:val="0040169F"/>
    <w:rsid w:val="004023CB"/>
    <w:rsid w:val="00403000"/>
    <w:rsid w:val="00412232"/>
    <w:rsid w:val="00417818"/>
    <w:rsid w:val="00421C5C"/>
    <w:rsid w:val="00426484"/>
    <w:rsid w:val="00426FFD"/>
    <w:rsid w:val="00433EF9"/>
    <w:rsid w:val="0043662E"/>
    <w:rsid w:val="00441924"/>
    <w:rsid w:val="00444830"/>
    <w:rsid w:val="00447E42"/>
    <w:rsid w:val="00450288"/>
    <w:rsid w:val="004547A1"/>
    <w:rsid w:val="004622A1"/>
    <w:rsid w:val="00466501"/>
    <w:rsid w:val="00466C29"/>
    <w:rsid w:val="00483E3D"/>
    <w:rsid w:val="00484FE6"/>
    <w:rsid w:val="004949C9"/>
    <w:rsid w:val="004A270E"/>
    <w:rsid w:val="004B3D82"/>
    <w:rsid w:val="004D340D"/>
    <w:rsid w:val="004E072E"/>
    <w:rsid w:val="004F1BE8"/>
    <w:rsid w:val="00514239"/>
    <w:rsid w:val="00515FE3"/>
    <w:rsid w:val="005233E5"/>
    <w:rsid w:val="0052575D"/>
    <w:rsid w:val="00533873"/>
    <w:rsid w:val="00534B80"/>
    <w:rsid w:val="005362EC"/>
    <w:rsid w:val="00564D53"/>
    <w:rsid w:val="005710A8"/>
    <w:rsid w:val="00583E66"/>
    <w:rsid w:val="00586583"/>
    <w:rsid w:val="00586D7B"/>
    <w:rsid w:val="00586E78"/>
    <w:rsid w:val="005A156D"/>
    <w:rsid w:val="005A7E9C"/>
    <w:rsid w:val="005B467B"/>
    <w:rsid w:val="005C3438"/>
    <w:rsid w:val="005C629A"/>
    <w:rsid w:val="005D72C0"/>
    <w:rsid w:val="005F189B"/>
    <w:rsid w:val="005F4661"/>
    <w:rsid w:val="006061AA"/>
    <w:rsid w:val="006074C7"/>
    <w:rsid w:val="0061683C"/>
    <w:rsid w:val="00622B51"/>
    <w:rsid w:val="006306BA"/>
    <w:rsid w:val="006332BA"/>
    <w:rsid w:val="00641233"/>
    <w:rsid w:val="00644996"/>
    <w:rsid w:val="006500E5"/>
    <w:rsid w:val="006567A0"/>
    <w:rsid w:val="00660A87"/>
    <w:rsid w:val="006646DE"/>
    <w:rsid w:val="00666DF7"/>
    <w:rsid w:val="006771E6"/>
    <w:rsid w:val="006773D0"/>
    <w:rsid w:val="0068329B"/>
    <w:rsid w:val="00692B14"/>
    <w:rsid w:val="006A47C7"/>
    <w:rsid w:val="006A7A37"/>
    <w:rsid w:val="006B4285"/>
    <w:rsid w:val="006D143D"/>
    <w:rsid w:val="006E3FEB"/>
    <w:rsid w:val="006F0DB7"/>
    <w:rsid w:val="006F2E15"/>
    <w:rsid w:val="00702CB0"/>
    <w:rsid w:val="00724D59"/>
    <w:rsid w:val="00731C5A"/>
    <w:rsid w:val="007322D8"/>
    <w:rsid w:val="00741300"/>
    <w:rsid w:val="007419E1"/>
    <w:rsid w:val="00742A7D"/>
    <w:rsid w:val="00754E18"/>
    <w:rsid w:val="00756E65"/>
    <w:rsid w:val="00773E3E"/>
    <w:rsid w:val="00775F3C"/>
    <w:rsid w:val="007760EB"/>
    <w:rsid w:val="00777D7F"/>
    <w:rsid w:val="00785656"/>
    <w:rsid w:val="00787E70"/>
    <w:rsid w:val="007911F6"/>
    <w:rsid w:val="007A6C20"/>
    <w:rsid w:val="007B1065"/>
    <w:rsid w:val="007B16F5"/>
    <w:rsid w:val="007C29D2"/>
    <w:rsid w:val="007C4085"/>
    <w:rsid w:val="007C5E1C"/>
    <w:rsid w:val="007D28D6"/>
    <w:rsid w:val="007D31E9"/>
    <w:rsid w:val="007D4B90"/>
    <w:rsid w:val="007E0290"/>
    <w:rsid w:val="007E3B53"/>
    <w:rsid w:val="007F1F7B"/>
    <w:rsid w:val="007F6ED5"/>
    <w:rsid w:val="00822892"/>
    <w:rsid w:val="00825321"/>
    <w:rsid w:val="00826933"/>
    <w:rsid w:val="00830119"/>
    <w:rsid w:val="00840D2C"/>
    <w:rsid w:val="00847D9F"/>
    <w:rsid w:val="00863E3B"/>
    <w:rsid w:val="00865829"/>
    <w:rsid w:val="008738F9"/>
    <w:rsid w:val="00877484"/>
    <w:rsid w:val="008928C2"/>
    <w:rsid w:val="00894707"/>
    <w:rsid w:val="008A7B05"/>
    <w:rsid w:val="008B3F53"/>
    <w:rsid w:val="008B4A93"/>
    <w:rsid w:val="008C2E6F"/>
    <w:rsid w:val="008C618A"/>
    <w:rsid w:val="008D5649"/>
    <w:rsid w:val="008D6294"/>
    <w:rsid w:val="008F0F71"/>
    <w:rsid w:val="00915977"/>
    <w:rsid w:val="00930D13"/>
    <w:rsid w:val="0093436E"/>
    <w:rsid w:val="00935FAB"/>
    <w:rsid w:val="00941B92"/>
    <w:rsid w:val="00946459"/>
    <w:rsid w:val="00955EC8"/>
    <w:rsid w:val="009600B3"/>
    <w:rsid w:val="009632CB"/>
    <w:rsid w:val="00970947"/>
    <w:rsid w:val="00976AA2"/>
    <w:rsid w:val="009839DE"/>
    <w:rsid w:val="009857A0"/>
    <w:rsid w:val="0099320C"/>
    <w:rsid w:val="00994891"/>
    <w:rsid w:val="009977E7"/>
    <w:rsid w:val="009A6BA5"/>
    <w:rsid w:val="009C4AEF"/>
    <w:rsid w:val="009C59A5"/>
    <w:rsid w:val="009D5347"/>
    <w:rsid w:val="009E10EF"/>
    <w:rsid w:val="009E49FF"/>
    <w:rsid w:val="009F3783"/>
    <w:rsid w:val="009F546C"/>
    <w:rsid w:val="00A01811"/>
    <w:rsid w:val="00A11C7B"/>
    <w:rsid w:val="00A127B6"/>
    <w:rsid w:val="00A314F9"/>
    <w:rsid w:val="00A53F01"/>
    <w:rsid w:val="00A53FD5"/>
    <w:rsid w:val="00A75565"/>
    <w:rsid w:val="00A84A6B"/>
    <w:rsid w:val="00A8710A"/>
    <w:rsid w:val="00A916EE"/>
    <w:rsid w:val="00AA46F6"/>
    <w:rsid w:val="00AB0DC8"/>
    <w:rsid w:val="00AB54D4"/>
    <w:rsid w:val="00AC36F6"/>
    <w:rsid w:val="00AC6983"/>
    <w:rsid w:val="00AD50EF"/>
    <w:rsid w:val="00AE023E"/>
    <w:rsid w:val="00AE22F0"/>
    <w:rsid w:val="00AF0FA8"/>
    <w:rsid w:val="00AF67AE"/>
    <w:rsid w:val="00B022A3"/>
    <w:rsid w:val="00B02724"/>
    <w:rsid w:val="00B11EAC"/>
    <w:rsid w:val="00B1262A"/>
    <w:rsid w:val="00B15205"/>
    <w:rsid w:val="00B168CF"/>
    <w:rsid w:val="00B17B5E"/>
    <w:rsid w:val="00B2360D"/>
    <w:rsid w:val="00B25BAD"/>
    <w:rsid w:val="00B274D8"/>
    <w:rsid w:val="00B444FE"/>
    <w:rsid w:val="00B6142F"/>
    <w:rsid w:val="00B62889"/>
    <w:rsid w:val="00B65B9C"/>
    <w:rsid w:val="00B7495E"/>
    <w:rsid w:val="00B77E8F"/>
    <w:rsid w:val="00B82B9E"/>
    <w:rsid w:val="00B94B2C"/>
    <w:rsid w:val="00B963F6"/>
    <w:rsid w:val="00B9728F"/>
    <w:rsid w:val="00BA7791"/>
    <w:rsid w:val="00BB1BD2"/>
    <w:rsid w:val="00BB1F61"/>
    <w:rsid w:val="00BD33F4"/>
    <w:rsid w:val="00BE61C3"/>
    <w:rsid w:val="00BF4CC7"/>
    <w:rsid w:val="00C03305"/>
    <w:rsid w:val="00C06E37"/>
    <w:rsid w:val="00C16831"/>
    <w:rsid w:val="00C16F4D"/>
    <w:rsid w:val="00C2152A"/>
    <w:rsid w:val="00C43865"/>
    <w:rsid w:val="00C44426"/>
    <w:rsid w:val="00C51847"/>
    <w:rsid w:val="00C57933"/>
    <w:rsid w:val="00C71455"/>
    <w:rsid w:val="00C82A7A"/>
    <w:rsid w:val="00C8377B"/>
    <w:rsid w:val="00C924C4"/>
    <w:rsid w:val="00C934E5"/>
    <w:rsid w:val="00C9694B"/>
    <w:rsid w:val="00C97A49"/>
    <w:rsid w:val="00C97A60"/>
    <w:rsid w:val="00CB06EB"/>
    <w:rsid w:val="00CB2C84"/>
    <w:rsid w:val="00CC1805"/>
    <w:rsid w:val="00CE4CAA"/>
    <w:rsid w:val="00CE5ACA"/>
    <w:rsid w:val="00CE5B01"/>
    <w:rsid w:val="00CE7766"/>
    <w:rsid w:val="00D05C1C"/>
    <w:rsid w:val="00D24BB3"/>
    <w:rsid w:val="00D31C9D"/>
    <w:rsid w:val="00D40A76"/>
    <w:rsid w:val="00D50307"/>
    <w:rsid w:val="00D62CE4"/>
    <w:rsid w:val="00D640AD"/>
    <w:rsid w:val="00D64357"/>
    <w:rsid w:val="00D7263A"/>
    <w:rsid w:val="00D72D6C"/>
    <w:rsid w:val="00D869B0"/>
    <w:rsid w:val="00D911CC"/>
    <w:rsid w:val="00D93869"/>
    <w:rsid w:val="00DB45B6"/>
    <w:rsid w:val="00DC026E"/>
    <w:rsid w:val="00DD16E0"/>
    <w:rsid w:val="00DD23EF"/>
    <w:rsid w:val="00DD44C1"/>
    <w:rsid w:val="00E02F95"/>
    <w:rsid w:val="00E13908"/>
    <w:rsid w:val="00E21FC3"/>
    <w:rsid w:val="00E27E1D"/>
    <w:rsid w:val="00E30248"/>
    <w:rsid w:val="00E31A06"/>
    <w:rsid w:val="00E32FC1"/>
    <w:rsid w:val="00E33375"/>
    <w:rsid w:val="00E33AD2"/>
    <w:rsid w:val="00E33F32"/>
    <w:rsid w:val="00E368FD"/>
    <w:rsid w:val="00E505D8"/>
    <w:rsid w:val="00E523B0"/>
    <w:rsid w:val="00E52D22"/>
    <w:rsid w:val="00E57988"/>
    <w:rsid w:val="00E61D2D"/>
    <w:rsid w:val="00E65617"/>
    <w:rsid w:val="00E75163"/>
    <w:rsid w:val="00E86535"/>
    <w:rsid w:val="00E90CD7"/>
    <w:rsid w:val="00E97DDD"/>
    <w:rsid w:val="00EB4D2A"/>
    <w:rsid w:val="00EB5A96"/>
    <w:rsid w:val="00EB71FF"/>
    <w:rsid w:val="00EC15B3"/>
    <w:rsid w:val="00EC456F"/>
    <w:rsid w:val="00EC7A98"/>
    <w:rsid w:val="00ED5CE9"/>
    <w:rsid w:val="00EE2DE0"/>
    <w:rsid w:val="00EE54FE"/>
    <w:rsid w:val="00EE7741"/>
    <w:rsid w:val="00EF7C7A"/>
    <w:rsid w:val="00F102F6"/>
    <w:rsid w:val="00F15CFC"/>
    <w:rsid w:val="00F201B1"/>
    <w:rsid w:val="00F20C72"/>
    <w:rsid w:val="00F329CA"/>
    <w:rsid w:val="00F459ED"/>
    <w:rsid w:val="00F54709"/>
    <w:rsid w:val="00F55B19"/>
    <w:rsid w:val="00F62B98"/>
    <w:rsid w:val="00F701D0"/>
    <w:rsid w:val="00F8013F"/>
    <w:rsid w:val="00F83EDC"/>
    <w:rsid w:val="00F861B0"/>
    <w:rsid w:val="00FA52D1"/>
    <w:rsid w:val="00FC23A5"/>
    <w:rsid w:val="00FC35D5"/>
    <w:rsid w:val="00FE09A4"/>
    <w:rsid w:val="00FE256C"/>
    <w:rsid w:val="00FE5D2C"/>
    <w:rsid w:val="00FF41A7"/>
    <w:rsid w:val="00FF4305"/>
    <w:rsid w:val="00FF4819"/>
    <w:rsid w:val="00FF5BDD"/>
    <w:rsid w:val="00FF61B2"/>
    <w:rsid w:val="00FF737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CCCEBE"/>
  <w15:docId w15:val="{7E2B230A-E0EE-477B-ABA6-F2C1E5FE8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CB0"/>
    <w:rPr>
      <w:rFonts w:ascii="Cambria" w:eastAsia="Cambria" w:hAnsi="Cambria" w:cs="Times New Roman"/>
    </w:rPr>
  </w:style>
  <w:style w:type="paragraph" w:styleId="Heading1">
    <w:name w:val="heading 1"/>
    <w:basedOn w:val="Normal"/>
    <w:link w:val="Heading1Char"/>
    <w:uiPriority w:val="9"/>
    <w:qFormat/>
    <w:rsid w:val="000457D7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6E3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6E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6E3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6E3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6E3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6E3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6E3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6E3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2E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E74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81B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05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5D8"/>
    <w:rPr>
      <w:rFonts w:ascii="Cambria" w:eastAsia="Cambria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E505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05D8"/>
    <w:rPr>
      <w:rFonts w:ascii="Cambria" w:eastAsia="Cambria" w:hAnsi="Cambria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E97DDD"/>
  </w:style>
  <w:style w:type="table" w:styleId="LightShading">
    <w:name w:val="Light Shading"/>
    <w:basedOn w:val="TableNormal"/>
    <w:uiPriority w:val="60"/>
    <w:rsid w:val="00403000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BasicParagraph">
    <w:name w:val="[Basic Paragraph]"/>
    <w:basedOn w:val="Normal"/>
    <w:uiPriority w:val="99"/>
    <w:rsid w:val="003E765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Theme="minorEastAsia" w:hAnsi="Times-Roman" w:cs="Times-Roman"/>
      <w:color w:val="000000"/>
    </w:rPr>
  </w:style>
  <w:style w:type="character" w:styleId="Hyperlink">
    <w:name w:val="Hyperlink"/>
    <w:basedOn w:val="DefaultParagraphFont"/>
    <w:uiPriority w:val="99"/>
    <w:unhideWhenUsed/>
    <w:rsid w:val="00234123"/>
    <w:rPr>
      <w:color w:val="0000FF"/>
      <w:u w:val="single"/>
    </w:rPr>
  </w:style>
  <w:style w:type="paragraph" w:customStyle="1" w:styleId="gray">
    <w:name w:val="gray"/>
    <w:basedOn w:val="Normal"/>
    <w:rsid w:val="00EB4D2A"/>
    <w:pPr>
      <w:spacing w:before="100" w:beforeAutospacing="1" w:after="100" w:afterAutospacing="1"/>
    </w:pPr>
    <w:rPr>
      <w:rFonts w:ascii="Times New Roman" w:eastAsia="Calibri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0457D7"/>
    <w:rPr>
      <w:rFonts w:ascii="Times" w:hAnsi="Times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0457D7"/>
    <w:rPr>
      <w:b/>
      <w:bCs/>
    </w:rPr>
  </w:style>
  <w:style w:type="character" w:customStyle="1" w:styleId="orgwebsite">
    <w:name w:val="orgwebsite"/>
    <w:basedOn w:val="DefaultParagraphFont"/>
    <w:rsid w:val="00F102F6"/>
  </w:style>
  <w:style w:type="character" w:styleId="FollowedHyperlink">
    <w:name w:val="FollowedHyperlink"/>
    <w:basedOn w:val="DefaultParagraphFont"/>
    <w:uiPriority w:val="99"/>
    <w:semiHidden/>
    <w:unhideWhenUsed/>
    <w:rsid w:val="007D31E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62B98"/>
    <w:rPr>
      <w:rFonts w:ascii="Times New Roman" w:eastAsiaTheme="minorHAnsi" w:hAnsi="Times New Roman"/>
    </w:rPr>
  </w:style>
  <w:style w:type="paragraph" w:customStyle="1" w:styleId="Default">
    <w:name w:val="Default"/>
    <w:rsid w:val="0009235F"/>
    <w:pPr>
      <w:autoSpaceDE w:val="0"/>
      <w:autoSpaceDN w:val="0"/>
      <w:adjustRightInd w:val="0"/>
    </w:pPr>
    <w:rPr>
      <w:rFonts w:ascii="Papyrus" w:eastAsiaTheme="minorHAnsi" w:hAnsi="Papyrus" w:cs="Papyrus"/>
      <w:color w:val="000000"/>
    </w:rPr>
  </w:style>
  <w:style w:type="paragraph" w:styleId="Bibliography">
    <w:name w:val="Bibliography"/>
    <w:basedOn w:val="Normal"/>
    <w:next w:val="Normal"/>
    <w:uiPriority w:val="37"/>
    <w:semiHidden/>
    <w:unhideWhenUsed/>
    <w:rsid w:val="00C06E37"/>
  </w:style>
  <w:style w:type="paragraph" w:styleId="BlockText">
    <w:name w:val="Block Text"/>
    <w:basedOn w:val="Normal"/>
    <w:uiPriority w:val="99"/>
    <w:semiHidden/>
    <w:unhideWhenUsed/>
    <w:rsid w:val="00C06E37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06E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06E37"/>
    <w:rPr>
      <w:rFonts w:ascii="Cambria" w:eastAsia="Cambria" w:hAnsi="Cambria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06E3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06E37"/>
    <w:rPr>
      <w:rFonts w:ascii="Cambria" w:eastAsia="Cambria" w:hAnsi="Cambria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06E3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06E37"/>
    <w:rPr>
      <w:rFonts w:ascii="Cambria" w:eastAsia="Cambria" w:hAnsi="Cambria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06E37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06E37"/>
    <w:rPr>
      <w:rFonts w:ascii="Cambria" w:eastAsia="Cambria" w:hAnsi="Cambria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06E3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06E37"/>
    <w:rPr>
      <w:rFonts w:ascii="Cambria" w:eastAsia="Cambria" w:hAnsi="Cambria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06E3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06E37"/>
    <w:rPr>
      <w:rFonts w:ascii="Cambria" w:eastAsia="Cambria" w:hAnsi="Cambria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06E3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06E37"/>
    <w:rPr>
      <w:rFonts w:ascii="Cambria" w:eastAsia="Cambria" w:hAnsi="Cambria" w:cs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06E3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06E37"/>
    <w:rPr>
      <w:rFonts w:ascii="Cambria" w:eastAsia="Cambria" w:hAnsi="Cambria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06E37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06E37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06E37"/>
    <w:rPr>
      <w:rFonts w:ascii="Cambria" w:eastAsia="Cambria" w:hAnsi="Cambria" w:cs="Times New Roma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6E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6E37"/>
    <w:rPr>
      <w:rFonts w:ascii="Cambria" w:eastAsia="Cambria" w:hAnsi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6E37"/>
    <w:rPr>
      <w:rFonts w:ascii="Cambria" w:eastAsia="Cambria" w:hAnsi="Cambria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06E37"/>
  </w:style>
  <w:style w:type="character" w:customStyle="1" w:styleId="DateChar">
    <w:name w:val="Date Char"/>
    <w:basedOn w:val="DefaultParagraphFont"/>
    <w:link w:val="Date"/>
    <w:uiPriority w:val="99"/>
    <w:semiHidden/>
    <w:rsid w:val="00C06E37"/>
    <w:rPr>
      <w:rFonts w:ascii="Cambria" w:eastAsia="Cambria" w:hAnsi="Cambria" w:cs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06E37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6E37"/>
    <w:rPr>
      <w:rFonts w:ascii="Segoe UI" w:eastAsia="Cambria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06E3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06E37"/>
    <w:rPr>
      <w:rFonts w:ascii="Cambria" w:eastAsia="Cambria" w:hAnsi="Cambria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06E3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6E37"/>
    <w:rPr>
      <w:rFonts w:ascii="Cambria" w:eastAsia="Cambria" w:hAnsi="Cambria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06E3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C06E37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6E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6E37"/>
    <w:rPr>
      <w:rFonts w:ascii="Cambria" w:eastAsia="Cambria" w:hAnsi="Cambria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6E3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6E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6E3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6E37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6E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6E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6E3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6E3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06E3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06E37"/>
    <w:rPr>
      <w:rFonts w:ascii="Cambria" w:eastAsia="Cambria" w:hAnsi="Cambria" w:cs="Times New Roman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E37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E37"/>
    <w:rPr>
      <w:rFonts w:ascii="Consolas" w:eastAsia="Cambria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06E3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06E3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06E3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06E3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06E3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06E3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06E3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06E3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06E37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06E3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6E3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6E37"/>
    <w:rPr>
      <w:rFonts w:ascii="Cambria" w:eastAsia="Cambria" w:hAnsi="Cambria" w:cs="Times New Roman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C06E3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06E3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06E3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06E3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06E3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06E37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06E37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06E37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06E37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06E37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06E3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06E3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06E3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06E3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06E3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06E37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06E37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06E37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06E37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06E37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qFormat/>
    <w:rsid w:val="00C06E37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C06E3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Cambria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06E37"/>
    <w:rPr>
      <w:rFonts w:ascii="Consolas" w:eastAsia="Cambria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06E3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06E37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C06E37"/>
    <w:rPr>
      <w:rFonts w:ascii="Cambria" w:eastAsia="Cambria" w:hAnsi="Cambria" w:cs="Times New Roman"/>
    </w:rPr>
  </w:style>
  <w:style w:type="paragraph" w:styleId="NormalIndent">
    <w:name w:val="Normal Indent"/>
    <w:basedOn w:val="Normal"/>
    <w:uiPriority w:val="99"/>
    <w:semiHidden/>
    <w:unhideWhenUsed/>
    <w:rsid w:val="00C06E3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06E3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06E37"/>
    <w:rPr>
      <w:rFonts w:ascii="Cambria" w:eastAsia="Cambria" w:hAnsi="Cambria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6E3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6E37"/>
    <w:rPr>
      <w:rFonts w:ascii="Consolas" w:eastAsia="Cambria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06E3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6E37"/>
    <w:rPr>
      <w:rFonts w:ascii="Cambria" w:eastAsia="Cambria" w:hAnsi="Cambria" w:cs="Times New Roman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06E3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06E37"/>
    <w:rPr>
      <w:rFonts w:ascii="Cambria" w:eastAsia="Cambria" w:hAnsi="Cambria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06E37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06E37"/>
    <w:rPr>
      <w:rFonts w:ascii="Cambria" w:eastAsia="Cambria" w:hAnsi="Cambria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6E3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06E37"/>
    <w:rPr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06E37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06E37"/>
  </w:style>
  <w:style w:type="paragraph" w:styleId="Title">
    <w:name w:val="Title"/>
    <w:basedOn w:val="Normal"/>
    <w:next w:val="Normal"/>
    <w:link w:val="TitleChar"/>
    <w:uiPriority w:val="10"/>
    <w:qFormat/>
    <w:rsid w:val="00C06E3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6E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C06E37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06E3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06E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06E37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06E3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06E37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06E37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06E37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06E37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06E37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6E37"/>
    <w:pPr>
      <w:keepNext/>
      <w:keepLines/>
      <w:spacing w:before="240" w:beforeAutospacing="0" w:after="0" w:afterAutospacing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423fa51-eb9d-4b5e-83c5-56e67e2f5f10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161C54E0192B4A88101A9E48FBECA6" ma:contentTypeVersion="16" ma:contentTypeDescription="Create a new document." ma:contentTypeScope="" ma:versionID="69c2754d32d5a3866c4e8950bdeda5b7">
  <xsd:schema xmlns:xsd="http://www.w3.org/2001/XMLSchema" xmlns:xs="http://www.w3.org/2001/XMLSchema" xmlns:p="http://schemas.microsoft.com/office/2006/metadata/properties" xmlns:ns1="http://schemas.microsoft.com/sharepoint/v3" xmlns:ns2="a423fa51-eb9d-4b5e-83c5-56e67e2f5f10" xmlns:ns3="504b836a-5ac4-4840-b83b-50a81c37df23" targetNamespace="http://schemas.microsoft.com/office/2006/metadata/properties" ma:root="true" ma:fieldsID="6250451b6526f417f23154e592bbcd96" ns1:_="" ns2:_="" ns3:_="">
    <xsd:import namespace="http://schemas.microsoft.com/sharepoint/v3"/>
    <xsd:import namespace="a423fa51-eb9d-4b5e-83c5-56e67e2f5f10"/>
    <xsd:import namespace="504b836a-5ac4-4840-b83b-50a81c37df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3fa51-eb9d-4b5e-83c5-56e67e2f5f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b836a-5ac4-4840-b83b-50a81c37df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367B71-25BA-40DD-8788-5804956A77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13CE3D-E592-423F-B446-99BC5EDE8CB7}">
  <ds:schemaRefs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504b836a-5ac4-4840-b83b-50a81c37df23"/>
    <ds:schemaRef ds:uri="a423fa51-eb9d-4b5e-83c5-56e67e2f5f10"/>
    <ds:schemaRef ds:uri="http://schemas.microsoft.com/sharepoint/v3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74C5D4A-152E-4C9F-A43C-44A8B77848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BE5B9F-F6E1-492E-B9ED-08B133C0E3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423fa51-eb9d-4b5e-83c5-56e67e2f5f10"/>
    <ds:schemaRef ds:uri="504b836a-5ac4-4840-b83b-50a81c37df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7</TotalTime>
  <Pages>2</Pages>
  <Words>533</Words>
  <Characters>2442</Characters>
  <Application>Microsoft Office Word</Application>
  <DocSecurity>0</DocSecurity>
  <Lines>11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MCA of Fox Cities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Alft</dc:creator>
  <cp:keywords/>
  <cp:lastModifiedBy>Dani Englebert</cp:lastModifiedBy>
  <cp:revision>148</cp:revision>
  <cp:lastPrinted>2022-04-18T00:17:00Z</cp:lastPrinted>
  <dcterms:created xsi:type="dcterms:W3CDTF">2016-03-10T21:19:00Z</dcterms:created>
  <dcterms:modified xsi:type="dcterms:W3CDTF">2022-04-18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161C54E0192B4A88101A9E48FBECA6</vt:lpwstr>
  </property>
  <property fmtid="{D5CDD505-2E9C-101B-9397-08002B2CF9AE}" pid="3" name="Order">
    <vt:r8>1953400</vt:r8>
  </property>
</Properties>
</file>